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54630" w14:textId="52702DD0" w:rsidR="0040468C" w:rsidRPr="001C50C8" w:rsidRDefault="000415A2" w:rsidP="001C50C8">
      <w:pPr>
        <w:spacing w:after="0" w:line="360" w:lineRule="auto"/>
        <w:jc w:val="center"/>
        <w:rPr>
          <w:rFonts w:eastAsia="Arial" w:cstheme="minorHAnsi"/>
          <w:b/>
          <w:bCs/>
          <w:color w:val="252525"/>
          <w:sz w:val="28"/>
          <w:szCs w:val="28"/>
        </w:rPr>
      </w:pPr>
      <w:r w:rsidRPr="001C50C8">
        <w:rPr>
          <w:rFonts w:eastAsia="Arial" w:cstheme="minorHAnsi"/>
          <w:b/>
          <w:bCs/>
          <w:color w:val="252525"/>
          <w:sz w:val="28"/>
          <w:szCs w:val="28"/>
        </w:rPr>
        <w:t xml:space="preserve">HOMILY FOR PERPETUAL VOWS OF MONIKA TJHIN PUNAN, </w:t>
      </w:r>
      <w:r w:rsidR="001C50C8" w:rsidRPr="001C50C8">
        <w:rPr>
          <w:rFonts w:eastAsia="Arial" w:cstheme="minorHAnsi"/>
          <w:b/>
          <w:bCs/>
          <w:color w:val="252525"/>
          <w:sz w:val="28"/>
          <w:szCs w:val="28"/>
        </w:rPr>
        <w:t>OCTOBER 14 2023, CHURCH OF SAINT FRANCIS XAVIER</w:t>
      </w:r>
    </w:p>
    <w:p w14:paraId="79C1791A" w14:textId="77777777" w:rsidR="00F708F9" w:rsidRPr="000415A2" w:rsidRDefault="00F708F9" w:rsidP="000415A2">
      <w:pPr>
        <w:spacing w:after="0" w:line="360" w:lineRule="auto"/>
        <w:rPr>
          <w:rFonts w:cstheme="minorHAnsi"/>
          <w:sz w:val="28"/>
          <w:szCs w:val="28"/>
        </w:rPr>
      </w:pPr>
    </w:p>
    <w:p w14:paraId="78A74138" w14:textId="11C7A7E5" w:rsidR="00A85C61" w:rsidRDefault="007D03D0" w:rsidP="0010348B">
      <w:pPr>
        <w:spacing w:after="0" w:line="360" w:lineRule="auto"/>
        <w:ind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What is Monika about to do this morning? To profess, before God and before the whole Church, that she wants to follow Jesus more closely through the perpetual </w:t>
      </w:r>
      <w:r w:rsidR="00FE18E3">
        <w:rPr>
          <w:rFonts w:cstheme="minorHAnsi"/>
          <w:sz w:val="28"/>
          <w:szCs w:val="28"/>
        </w:rPr>
        <w:t xml:space="preserve">vows </w:t>
      </w:r>
      <w:r>
        <w:rPr>
          <w:rFonts w:cstheme="minorHAnsi"/>
          <w:sz w:val="28"/>
          <w:szCs w:val="28"/>
        </w:rPr>
        <w:t xml:space="preserve">of </w:t>
      </w:r>
      <w:r w:rsidR="009107CB">
        <w:rPr>
          <w:rFonts w:cstheme="minorHAnsi"/>
          <w:sz w:val="28"/>
          <w:szCs w:val="28"/>
        </w:rPr>
        <w:t>poverty, chastity and obedience</w:t>
      </w:r>
      <w:r w:rsidR="007B0242">
        <w:rPr>
          <w:rFonts w:cstheme="minorHAnsi"/>
          <w:sz w:val="28"/>
          <w:szCs w:val="28"/>
        </w:rPr>
        <w:t xml:space="preserve"> in the Verbum Dei</w:t>
      </w:r>
      <w:r w:rsidR="009107CB">
        <w:rPr>
          <w:rFonts w:cstheme="minorHAnsi"/>
          <w:sz w:val="28"/>
          <w:szCs w:val="28"/>
        </w:rPr>
        <w:t xml:space="preserve">, in order to proclaim the Gospel to all people </w:t>
      </w:r>
      <w:r w:rsidR="007B0242">
        <w:rPr>
          <w:rFonts w:cstheme="minorHAnsi"/>
          <w:sz w:val="28"/>
          <w:szCs w:val="28"/>
        </w:rPr>
        <w:t xml:space="preserve">with complete freedom and </w:t>
      </w:r>
      <w:r w:rsidR="00D32F5A">
        <w:rPr>
          <w:rFonts w:cstheme="minorHAnsi"/>
          <w:sz w:val="28"/>
          <w:szCs w:val="28"/>
        </w:rPr>
        <w:t>love.</w:t>
      </w:r>
    </w:p>
    <w:p w14:paraId="72959EDD" w14:textId="7D263519" w:rsidR="00B11023" w:rsidRDefault="00B11023" w:rsidP="00B11023">
      <w:pPr>
        <w:spacing w:after="0" w:line="36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  <w:t xml:space="preserve">And we are gathered here to pray for her, for </w:t>
      </w:r>
      <w:r w:rsidRPr="000B1456">
        <w:rPr>
          <w:rFonts w:cstheme="minorHAnsi"/>
          <w:b/>
          <w:bCs/>
          <w:sz w:val="28"/>
          <w:szCs w:val="28"/>
        </w:rPr>
        <w:t>the courage</w:t>
      </w:r>
      <w:r>
        <w:rPr>
          <w:rFonts w:cstheme="minorHAnsi"/>
          <w:sz w:val="28"/>
          <w:szCs w:val="28"/>
        </w:rPr>
        <w:t xml:space="preserve"> to go </w:t>
      </w:r>
      <w:r w:rsidR="00BF36DC">
        <w:rPr>
          <w:rFonts w:cstheme="minorHAnsi"/>
          <w:sz w:val="28"/>
          <w:szCs w:val="28"/>
        </w:rPr>
        <w:t>to</w:t>
      </w:r>
      <w:r w:rsidR="005269F4">
        <w:rPr>
          <w:rFonts w:cstheme="minorHAnsi"/>
          <w:sz w:val="28"/>
          <w:szCs w:val="28"/>
        </w:rPr>
        <w:t xml:space="preserve">  </w:t>
      </w:r>
      <w:r w:rsidR="00EB5EEC">
        <w:rPr>
          <w:rFonts w:cstheme="minorHAnsi"/>
          <w:sz w:val="28"/>
          <w:szCs w:val="28"/>
        </w:rPr>
        <w:t xml:space="preserve">whichever people God sends her to, </w:t>
      </w:r>
      <w:r w:rsidR="000B1456" w:rsidRPr="00677013">
        <w:rPr>
          <w:rFonts w:cstheme="minorHAnsi"/>
          <w:b/>
          <w:bCs/>
          <w:sz w:val="28"/>
          <w:szCs w:val="28"/>
        </w:rPr>
        <w:t>the grace</w:t>
      </w:r>
      <w:r w:rsidR="000B1456">
        <w:rPr>
          <w:rFonts w:cstheme="minorHAnsi"/>
          <w:sz w:val="28"/>
          <w:szCs w:val="28"/>
        </w:rPr>
        <w:t xml:space="preserve"> to persevere </w:t>
      </w:r>
      <w:r w:rsidR="00677013">
        <w:rPr>
          <w:rFonts w:cstheme="minorHAnsi"/>
          <w:sz w:val="28"/>
          <w:szCs w:val="28"/>
        </w:rPr>
        <w:t xml:space="preserve">in her vocation to till the end of her life, and </w:t>
      </w:r>
      <w:r w:rsidR="00677013" w:rsidRPr="00677013">
        <w:rPr>
          <w:rFonts w:cstheme="minorHAnsi"/>
          <w:b/>
          <w:bCs/>
          <w:sz w:val="28"/>
          <w:szCs w:val="28"/>
        </w:rPr>
        <w:t>the love</w:t>
      </w:r>
      <w:r w:rsidR="00677013">
        <w:rPr>
          <w:rFonts w:cstheme="minorHAnsi"/>
          <w:sz w:val="28"/>
          <w:szCs w:val="28"/>
        </w:rPr>
        <w:t xml:space="preserve"> to dedicate herself to the charism that has been entrusted to her. </w:t>
      </w:r>
      <w:r w:rsidR="00F4289A">
        <w:rPr>
          <w:rFonts w:cstheme="minorHAnsi"/>
          <w:sz w:val="28"/>
          <w:szCs w:val="28"/>
        </w:rPr>
        <w:t>Courage, grace and love. These are the three things we will pray for today and the three things I want to touch on in this homily.</w:t>
      </w:r>
    </w:p>
    <w:p w14:paraId="10F82F16" w14:textId="77777777" w:rsidR="00B76687" w:rsidRDefault="00B76687" w:rsidP="00B11023">
      <w:pPr>
        <w:spacing w:after="0" w:line="360" w:lineRule="auto"/>
        <w:rPr>
          <w:rFonts w:cstheme="minorHAnsi"/>
          <w:sz w:val="28"/>
          <w:szCs w:val="28"/>
        </w:rPr>
      </w:pPr>
    </w:p>
    <w:p w14:paraId="4191906A" w14:textId="1BBBDC1E" w:rsidR="00B76687" w:rsidRDefault="00B76687" w:rsidP="00B11023">
      <w:pPr>
        <w:spacing w:after="0" w:line="36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OURAGE:</w:t>
      </w:r>
    </w:p>
    <w:p w14:paraId="08270348" w14:textId="3D67AF2F" w:rsidR="00D96599" w:rsidRDefault="00B76687" w:rsidP="00B11023">
      <w:pPr>
        <w:spacing w:after="0" w:line="36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 w:rsidR="004C59A2">
        <w:rPr>
          <w:rFonts w:cstheme="minorHAnsi"/>
          <w:sz w:val="28"/>
          <w:szCs w:val="28"/>
        </w:rPr>
        <w:t>Why</w:t>
      </w:r>
      <w:r w:rsidR="005269F4">
        <w:rPr>
          <w:rFonts w:cstheme="minorHAnsi"/>
          <w:sz w:val="28"/>
          <w:szCs w:val="28"/>
        </w:rPr>
        <w:t xml:space="preserve"> courage</w:t>
      </w:r>
      <w:r w:rsidR="004C59A2">
        <w:rPr>
          <w:rFonts w:cstheme="minorHAnsi"/>
          <w:sz w:val="28"/>
          <w:szCs w:val="28"/>
        </w:rPr>
        <w:t xml:space="preserve">? Because the consecration we are celebrating today is a </w:t>
      </w:r>
      <w:r w:rsidR="004C59A2" w:rsidRPr="004C59A2">
        <w:rPr>
          <w:rFonts w:cstheme="minorHAnsi"/>
          <w:i/>
          <w:iCs/>
          <w:sz w:val="28"/>
          <w:szCs w:val="28"/>
        </w:rPr>
        <w:t>missionary</w:t>
      </w:r>
      <w:r w:rsidR="004C59A2">
        <w:rPr>
          <w:rFonts w:cstheme="minorHAnsi"/>
          <w:sz w:val="28"/>
          <w:szCs w:val="28"/>
        </w:rPr>
        <w:t xml:space="preserve"> consecration! </w:t>
      </w:r>
      <w:r w:rsidR="009B579B">
        <w:rPr>
          <w:rFonts w:cstheme="minorHAnsi"/>
          <w:sz w:val="28"/>
          <w:szCs w:val="28"/>
        </w:rPr>
        <w:t xml:space="preserve">It is a decision to be a missionary for one’s whole life! </w:t>
      </w:r>
      <w:r w:rsidR="00495F79">
        <w:rPr>
          <w:rFonts w:cstheme="minorHAnsi"/>
          <w:sz w:val="28"/>
          <w:szCs w:val="28"/>
        </w:rPr>
        <w:t>…</w:t>
      </w:r>
      <w:r w:rsidR="00495F79">
        <w:rPr>
          <w:rFonts w:cstheme="minorHAnsi"/>
          <w:i/>
          <w:iCs/>
          <w:sz w:val="28"/>
          <w:szCs w:val="28"/>
        </w:rPr>
        <w:t>a</w:t>
      </w:r>
      <w:r w:rsidR="009B579B" w:rsidRPr="009B579B">
        <w:rPr>
          <w:rFonts w:cstheme="minorHAnsi"/>
          <w:i/>
          <w:iCs/>
          <w:sz w:val="28"/>
          <w:szCs w:val="28"/>
        </w:rPr>
        <w:t>d vitam!</w:t>
      </w:r>
      <w:r w:rsidR="009B579B">
        <w:rPr>
          <w:rFonts w:cstheme="minorHAnsi"/>
          <w:sz w:val="28"/>
          <w:szCs w:val="28"/>
        </w:rPr>
        <w:t xml:space="preserve"> </w:t>
      </w:r>
      <w:r w:rsidR="00DF099F">
        <w:rPr>
          <w:rFonts w:cstheme="minorHAnsi"/>
          <w:sz w:val="28"/>
          <w:szCs w:val="28"/>
        </w:rPr>
        <w:t xml:space="preserve">According to the Church, to be a missionary for </w:t>
      </w:r>
      <w:r w:rsidR="00495F79">
        <w:rPr>
          <w:rFonts w:cstheme="minorHAnsi"/>
          <w:sz w:val="28"/>
          <w:szCs w:val="28"/>
        </w:rPr>
        <w:t xml:space="preserve">an entire </w:t>
      </w:r>
      <w:r w:rsidR="00DF099F">
        <w:rPr>
          <w:rFonts w:cstheme="minorHAnsi"/>
          <w:sz w:val="28"/>
          <w:szCs w:val="28"/>
        </w:rPr>
        <w:t>life</w:t>
      </w:r>
      <w:r w:rsidR="00495F79">
        <w:rPr>
          <w:rFonts w:cstheme="minorHAnsi"/>
          <w:sz w:val="28"/>
          <w:szCs w:val="28"/>
        </w:rPr>
        <w:t xml:space="preserve">-time </w:t>
      </w:r>
      <w:r w:rsidR="00DF099F">
        <w:rPr>
          <w:rFonts w:cstheme="minorHAnsi"/>
          <w:sz w:val="28"/>
          <w:szCs w:val="28"/>
        </w:rPr>
        <w:t>is a special vocation. (You can read Ad gentes, chapter IV</w:t>
      </w:r>
      <w:r w:rsidR="007E657E">
        <w:rPr>
          <w:rFonts w:cstheme="minorHAnsi"/>
          <w:sz w:val="28"/>
          <w:szCs w:val="28"/>
        </w:rPr>
        <w:t>… a beautiful and most accurate description</w:t>
      </w:r>
      <w:r w:rsidR="00DF099F">
        <w:rPr>
          <w:rFonts w:cstheme="minorHAnsi"/>
          <w:sz w:val="28"/>
          <w:szCs w:val="28"/>
        </w:rPr>
        <w:t>)</w:t>
      </w:r>
      <w:r w:rsidR="008551C7">
        <w:rPr>
          <w:rFonts w:cstheme="minorHAnsi"/>
          <w:sz w:val="28"/>
          <w:szCs w:val="28"/>
        </w:rPr>
        <w:t>. It</w:t>
      </w:r>
      <w:r w:rsidR="00DF09C5">
        <w:rPr>
          <w:rFonts w:cstheme="minorHAnsi"/>
          <w:sz w:val="28"/>
          <w:szCs w:val="28"/>
        </w:rPr>
        <w:t>’</w:t>
      </w:r>
      <w:r w:rsidR="008551C7">
        <w:rPr>
          <w:rFonts w:cstheme="minorHAnsi"/>
          <w:sz w:val="28"/>
          <w:szCs w:val="28"/>
        </w:rPr>
        <w:t>s tough</w:t>
      </w:r>
      <w:r w:rsidR="00DF09C5">
        <w:rPr>
          <w:rFonts w:cstheme="minorHAnsi"/>
          <w:sz w:val="28"/>
          <w:szCs w:val="28"/>
        </w:rPr>
        <w:t>!</w:t>
      </w:r>
      <w:r w:rsidR="008551C7">
        <w:rPr>
          <w:rFonts w:cstheme="minorHAnsi"/>
          <w:sz w:val="28"/>
          <w:szCs w:val="28"/>
        </w:rPr>
        <w:t xml:space="preserve"> It requires a spiritually and morally tough training</w:t>
      </w:r>
      <w:r w:rsidR="009B579B">
        <w:rPr>
          <w:rFonts w:cstheme="minorHAnsi"/>
          <w:sz w:val="28"/>
          <w:szCs w:val="28"/>
        </w:rPr>
        <w:t>, that Monika ha</w:t>
      </w:r>
      <w:r w:rsidR="00F15D2A">
        <w:rPr>
          <w:rFonts w:cstheme="minorHAnsi"/>
          <w:sz w:val="28"/>
          <w:szCs w:val="28"/>
        </w:rPr>
        <w:t>d</w:t>
      </w:r>
      <w:r w:rsidR="009B579B">
        <w:rPr>
          <w:rFonts w:cstheme="minorHAnsi"/>
          <w:sz w:val="28"/>
          <w:szCs w:val="28"/>
        </w:rPr>
        <w:t xml:space="preserve"> gone through for ten whole years! </w:t>
      </w:r>
      <w:r w:rsidR="00D92EA7">
        <w:rPr>
          <w:rFonts w:cstheme="minorHAnsi"/>
          <w:sz w:val="28"/>
          <w:szCs w:val="28"/>
        </w:rPr>
        <w:t xml:space="preserve">She may look small and cute, but </w:t>
      </w:r>
      <w:r w:rsidR="00A27878">
        <w:rPr>
          <w:rFonts w:cstheme="minorHAnsi"/>
          <w:sz w:val="28"/>
          <w:szCs w:val="28"/>
        </w:rPr>
        <w:t xml:space="preserve">just give </w:t>
      </w:r>
      <w:r w:rsidR="00D92EA7">
        <w:rPr>
          <w:rFonts w:cstheme="minorHAnsi"/>
          <w:sz w:val="28"/>
          <w:szCs w:val="28"/>
        </w:rPr>
        <w:t xml:space="preserve">her </w:t>
      </w:r>
      <w:r w:rsidR="00A27878">
        <w:rPr>
          <w:rFonts w:cstheme="minorHAnsi"/>
          <w:sz w:val="28"/>
          <w:szCs w:val="28"/>
        </w:rPr>
        <w:t xml:space="preserve">some time to tell </w:t>
      </w:r>
      <w:r w:rsidR="00D92EA7">
        <w:rPr>
          <w:rFonts w:cstheme="minorHAnsi"/>
          <w:sz w:val="28"/>
          <w:szCs w:val="28"/>
        </w:rPr>
        <w:t xml:space="preserve">you all her stories! </w:t>
      </w:r>
      <w:r w:rsidR="008B7F06">
        <w:rPr>
          <w:rFonts w:cstheme="minorHAnsi"/>
          <w:sz w:val="28"/>
          <w:szCs w:val="28"/>
        </w:rPr>
        <w:t>I don’t mean to give her parents a scare! It may not always be that scary externally, but let me tell you that it is a heroic battle that we need to face inside every day.</w:t>
      </w:r>
    </w:p>
    <w:p w14:paraId="492CEB4F" w14:textId="422C3AF9" w:rsidR="00F4289A" w:rsidRDefault="008B7F06" w:rsidP="00D96599">
      <w:pPr>
        <w:spacing w:after="0" w:line="360" w:lineRule="auto"/>
        <w:ind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For example, </w:t>
      </w:r>
      <w:r w:rsidR="00D96599">
        <w:rPr>
          <w:rFonts w:cstheme="minorHAnsi"/>
          <w:sz w:val="28"/>
          <w:szCs w:val="28"/>
        </w:rPr>
        <w:t xml:space="preserve">missionary consecration is </w:t>
      </w:r>
      <w:r w:rsidR="00C77C6B">
        <w:rPr>
          <w:rFonts w:cstheme="minorHAnsi"/>
          <w:sz w:val="28"/>
          <w:szCs w:val="28"/>
        </w:rPr>
        <w:t xml:space="preserve">nothing less than </w:t>
      </w:r>
      <w:r w:rsidR="00D96599">
        <w:rPr>
          <w:rFonts w:cstheme="minorHAnsi"/>
          <w:sz w:val="28"/>
          <w:szCs w:val="28"/>
        </w:rPr>
        <w:t xml:space="preserve">a sacrifice of a life-time. I don’t want to make it sound dramatic, but </w:t>
      </w:r>
      <w:r w:rsidR="00B256A3">
        <w:rPr>
          <w:rFonts w:cstheme="minorHAnsi"/>
          <w:sz w:val="28"/>
          <w:szCs w:val="28"/>
        </w:rPr>
        <w:t xml:space="preserve">you just ask her parents now how easy it </w:t>
      </w:r>
      <w:r w:rsidR="00D640DF">
        <w:rPr>
          <w:rFonts w:cstheme="minorHAnsi"/>
          <w:sz w:val="28"/>
          <w:szCs w:val="28"/>
        </w:rPr>
        <w:t xml:space="preserve">has been </w:t>
      </w:r>
      <w:r w:rsidR="00B256A3">
        <w:rPr>
          <w:rFonts w:cstheme="minorHAnsi"/>
          <w:sz w:val="28"/>
          <w:szCs w:val="28"/>
        </w:rPr>
        <w:t>to live with their child hundreds of miles away</w:t>
      </w:r>
      <w:r w:rsidR="00AB2F8A">
        <w:rPr>
          <w:rFonts w:cstheme="minorHAnsi"/>
          <w:sz w:val="28"/>
          <w:szCs w:val="28"/>
        </w:rPr>
        <w:t xml:space="preserve"> on </w:t>
      </w:r>
      <w:r w:rsidR="00AB2F8A">
        <w:rPr>
          <w:rFonts w:cstheme="minorHAnsi"/>
          <w:sz w:val="28"/>
          <w:szCs w:val="28"/>
        </w:rPr>
        <w:lastRenderedPageBreak/>
        <w:t>mission!</w:t>
      </w:r>
      <w:r w:rsidR="00B256A3">
        <w:rPr>
          <w:rFonts w:cstheme="minorHAnsi"/>
          <w:sz w:val="28"/>
          <w:szCs w:val="28"/>
        </w:rPr>
        <w:t xml:space="preserve"> </w:t>
      </w:r>
      <w:r w:rsidR="00A96697">
        <w:rPr>
          <w:rFonts w:cstheme="minorHAnsi"/>
          <w:sz w:val="28"/>
          <w:szCs w:val="28"/>
        </w:rPr>
        <w:t xml:space="preserve">The vow of obedience </w:t>
      </w:r>
      <w:r w:rsidR="00D640DF">
        <w:rPr>
          <w:rFonts w:cstheme="minorHAnsi"/>
          <w:sz w:val="28"/>
          <w:szCs w:val="28"/>
        </w:rPr>
        <w:t xml:space="preserve">has </w:t>
      </w:r>
      <w:r w:rsidR="00A96697">
        <w:rPr>
          <w:rFonts w:cstheme="minorHAnsi"/>
          <w:sz w:val="28"/>
          <w:szCs w:val="28"/>
        </w:rPr>
        <w:t>carrie</w:t>
      </w:r>
      <w:r w:rsidR="00D640DF">
        <w:rPr>
          <w:rFonts w:cstheme="minorHAnsi"/>
          <w:sz w:val="28"/>
          <w:szCs w:val="28"/>
        </w:rPr>
        <w:t>d</w:t>
      </w:r>
      <w:r w:rsidR="00A96697">
        <w:rPr>
          <w:rFonts w:cstheme="minorHAnsi"/>
          <w:sz w:val="28"/>
          <w:szCs w:val="28"/>
        </w:rPr>
        <w:t xml:space="preserve"> Monika to wherever God needs her, </w:t>
      </w:r>
      <w:r w:rsidR="00942ED1">
        <w:rPr>
          <w:rFonts w:cstheme="minorHAnsi"/>
          <w:sz w:val="28"/>
          <w:szCs w:val="28"/>
        </w:rPr>
        <w:t>for a great</w:t>
      </w:r>
      <w:r w:rsidR="00C12F5C">
        <w:rPr>
          <w:rFonts w:cstheme="minorHAnsi"/>
          <w:sz w:val="28"/>
          <w:szCs w:val="28"/>
        </w:rPr>
        <w:t>er</w:t>
      </w:r>
      <w:r w:rsidR="00942ED1">
        <w:rPr>
          <w:rFonts w:cstheme="minorHAnsi"/>
          <w:sz w:val="28"/>
          <w:szCs w:val="28"/>
        </w:rPr>
        <w:t xml:space="preserve"> purpose, and you can’t soften the heroic </w:t>
      </w:r>
      <w:r w:rsidR="0066714A">
        <w:rPr>
          <w:rFonts w:cstheme="minorHAnsi"/>
          <w:sz w:val="28"/>
          <w:szCs w:val="28"/>
        </w:rPr>
        <w:t xml:space="preserve">imprint </w:t>
      </w:r>
      <w:r w:rsidR="00942ED1">
        <w:rPr>
          <w:rFonts w:cstheme="minorHAnsi"/>
          <w:sz w:val="28"/>
          <w:szCs w:val="28"/>
        </w:rPr>
        <w:t xml:space="preserve">it </w:t>
      </w:r>
      <w:r w:rsidR="0066714A">
        <w:rPr>
          <w:rFonts w:cstheme="minorHAnsi"/>
          <w:sz w:val="28"/>
          <w:szCs w:val="28"/>
        </w:rPr>
        <w:t xml:space="preserve">leaves </w:t>
      </w:r>
      <w:r w:rsidR="00942ED1">
        <w:rPr>
          <w:rFonts w:cstheme="minorHAnsi"/>
          <w:sz w:val="28"/>
          <w:szCs w:val="28"/>
        </w:rPr>
        <w:t xml:space="preserve">on the Church and on </w:t>
      </w:r>
      <w:r w:rsidR="00743B71">
        <w:rPr>
          <w:rFonts w:cstheme="minorHAnsi"/>
          <w:sz w:val="28"/>
          <w:szCs w:val="28"/>
        </w:rPr>
        <w:t>her family</w:t>
      </w:r>
      <w:r w:rsidR="00F24A43">
        <w:rPr>
          <w:rFonts w:cstheme="minorHAnsi"/>
          <w:sz w:val="28"/>
          <w:szCs w:val="28"/>
        </w:rPr>
        <w:t xml:space="preserve">, who are all part of her vocation. </w:t>
      </w:r>
      <w:r w:rsidR="00404A45">
        <w:rPr>
          <w:rFonts w:cstheme="minorHAnsi"/>
          <w:sz w:val="28"/>
          <w:szCs w:val="28"/>
        </w:rPr>
        <w:t xml:space="preserve">Missionary obedience comes with a great price, and after years of discernment, </w:t>
      </w:r>
      <w:r w:rsidR="00C9654C">
        <w:rPr>
          <w:rFonts w:cstheme="minorHAnsi"/>
          <w:sz w:val="28"/>
          <w:szCs w:val="28"/>
        </w:rPr>
        <w:t xml:space="preserve">this young woman </w:t>
      </w:r>
      <w:r w:rsidR="00794843">
        <w:rPr>
          <w:rFonts w:cstheme="minorHAnsi"/>
          <w:sz w:val="28"/>
          <w:szCs w:val="28"/>
        </w:rPr>
        <w:t xml:space="preserve">is deciding to </w:t>
      </w:r>
      <w:r w:rsidR="00C9654C">
        <w:rPr>
          <w:rFonts w:cstheme="minorHAnsi"/>
          <w:sz w:val="28"/>
          <w:szCs w:val="28"/>
        </w:rPr>
        <w:t>stick with it!</w:t>
      </w:r>
      <w:r w:rsidR="00794843">
        <w:rPr>
          <w:rFonts w:cstheme="minorHAnsi"/>
          <w:sz w:val="28"/>
          <w:szCs w:val="28"/>
        </w:rPr>
        <w:t xml:space="preserve"> So let us pray for the courage for her and for her family today</w:t>
      </w:r>
      <w:r w:rsidR="00A14CE0">
        <w:rPr>
          <w:rFonts w:cstheme="minorHAnsi"/>
          <w:sz w:val="28"/>
          <w:szCs w:val="28"/>
        </w:rPr>
        <w:t>, as she says Yes to a missionary consecration.</w:t>
      </w:r>
    </w:p>
    <w:p w14:paraId="740E1012" w14:textId="77777777" w:rsidR="00A14CE0" w:rsidRDefault="00A14CE0" w:rsidP="00A14CE0">
      <w:pPr>
        <w:spacing w:after="0" w:line="360" w:lineRule="auto"/>
        <w:rPr>
          <w:rFonts w:cstheme="minorHAnsi"/>
          <w:sz w:val="28"/>
          <w:szCs w:val="28"/>
        </w:rPr>
      </w:pPr>
    </w:p>
    <w:p w14:paraId="3515257E" w14:textId="2095A8B0" w:rsidR="00A14CE0" w:rsidRDefault="00A14CE0" w:rsidP="00A14CE0">
      <w:pPr>
        <w:spacing w:after="0" w:line="36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GRACE:</w:t>
      </w:r>
    </w:p>
    <w:p w14:paraId="31F6C8AB" w14:textId="09E328B8" w:rsidR="00A14CE0" w:rsidRDefault="00A14CE0" w:rsidP="00A14CE0">
      <w:pPr>
        <w:spacing w:after="0" w:line="36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  <w:t>We said we also pray for grace,</w:t>
      </w:r>
      <w:r w:rsidR="00A553CF">
        <w:rPr>
          <w:rFonts w:cstheme="minorHAnsi"/>
          <w:sz w:val="28"/>
          <w:szCs w:val="28"/>
        </w:rPr>
        <w:t xml:space="preserve"> and why grace? </w:t>
      </w:r>
      <w:r w:rsidR="00695678">
        <w:rPr>
          <w:rFonts w:cstheme="minorHAnsi"/>
          <w:sz w:val="28"/>
          <w:szCs w:val="28"/>
        </w:rPr>
        <w:t>Simply b</w:t>
      </w:r>
      <w:r w:rsidR="00A553CF">
        <w:rPr>
          <w:rFonts w:cstheme="minorHAnsi"/>
          <w:sz w:val="28"/>
          <w:szCs w:val="28"/>
        </w:rPr>
        <w:t xml:space="preserve">ecause </w:t>
      </w:r>
      <w:r w:rsidR="00695678">
        <w:rPr>
          <w:rFonts w:cstheme="minorHAnsi"/>
          <w:sz w:val="28"/>
          <w:szCs w:val="28"/>
        </w:rPr>
        <w:t xml:space="preserve">our </w:t>
      </w:r>
      <w:r w:rsidR="00A553CF">
        <w:rPr>
          <w:rFonts w:cstheme="minorHAnsi"/>
          <w:sz w:val="28"/>
          <w:szCs w:val="28"/>
        </w:rPr>
        <w:t xml:space="preserve">faithfulness </w:t>
      </w:r>
      <w:r w:rsidR="00695678">
        <w:rPr>
          <w:rFonts w:cstheme="minorHAnsi"/>
          <w:sz w:val="28"/>
          <w:szCs w:val="28"/>
        </w:rPr>
        <w:t xml:space="preserve">to this vocation </w:t>
      </w:r>
      <w:r w:rsidR="00A553CF">
        <w:rPr>
          <w:rFonts w:cstheme="minorHAnsi"/>
          <w:sz w:val="28"/>
          <w:szCs w:val="28"/>
        </w:rPr>
        <w:t xml:space="preserve">comes from God. </w:t>
      </w:r>
      <w:r w:rsidR="00F04597">
        <w:rPr>
          <w:rFonts w:cstheme="minorHAnsi"/>
          <w:sz w:val="28"/>
          <w:szCs w:val="28"/>
        </w:rPr>
        <w:t xml:space="preserve">Monika’s capacity to persevere in this vocation </w:t>
      </w:r>
      <w:r w:rsidR="00A064D5">
        <w:rPr>
          <w:rFonts w:cstheme="minorHAnsi"/>
          <w:sz w:val="28"/>
          <w:szCs w:val="28"/>
        </w:rPr>
        <w:t>un</w:t>
      </w:r>
      <w:r w:rsidR="00F04597">
        <w:rPr>
          <w:rFonts w:cstheme="minorHAnsi"/>
          <w:sz w:val="28"/>
          <w:szCs w:val="28"/>
        </w:rPr>
        <w:t>til the end of her life</w:t>
      </w:r>
      <w:r w:rsidR="00A064D5">
        <w:rPr>
          <w:rFonts w:cstheme="minorHAnsi"/>
          <w:sz w:val="28"/>
          <w:szCs w:val="28"/>
        </w:rPr>
        <w:t xml:space="preserve"> depends on her </w:t>
      </w:r>
      <w:r w:rsidR="005A6CF4">
        <w:rPr>
          <w:rFonts w:cstheme="minorHAnsi"/>
          <w:sz w:val="28"/>
          <w:szCs w:val="28"/>
        </w:rPr>
        <w:t xml:space="preserve">experience of God’s fidelity to her own life. For those of us who have lived this vocation long enough, we know how much we depend on God to remain faithful! </w:t>
      </w:r>
      <w:r w:rsidR="00A51BBC">
        <w:rPr>
          <w:rFonts w:cstheme="minorHAnsi"/>
          <w:sz w:val="28"/>
          <w:szCs w:val="28"/>
        </w:rPr>
        <w:t xml:space="preserve">And how much, indeed, that God IS </w:t>
      </w:r>
      <w:r w:rsidR="000F217A">
        <w:rPr>
          <w:rFonts w:cstheme="minorHAnsi"/>
          <w:sz w:val="28"/>
          <w:szCs w:val="28"/>
        </w:rPr>
        <w:t xml:space="preserve">AND HAS BEEN </w:t>
      </w:r>
      <w:r w:rsidR="00A51BBC">
        <w:rPr>
          <w:rFonts w:cstheme="minorHAnsi"/>
          <w:sz w:val="28"/>
          <w:szCs w:val="28"/>
        </w:rPr>
        <w:t xml:space="preserve">FAITHFUL! </w:t>
      </w:r>
      <w:r w:rsidR="00827D57">
        <w:rPr>
          <w:rFonts w:cstheme="minorHAnsi"/>
          <w:sz w:val="28"/>
          <w:szCs w:val="28"/>
        </w:rPr>
        <w:t>Today, Monika professes the vow of chastity</w:t>
      </w:r>
      <w:r w:rsidR="00C9132A">
        <w:rPr>
          <w:rFonts w:cstheme="minorHAnsi"/>
          <w:sz w:val="28"/>
          <w:szCs w:val="28"/>
        </w:rPr>
        <w:t>.</w:t>
      </w:r>
      <w:r w:rsidR="00802712">
        <w:rPr>
          <w:rFonts w:cstheme="minorHAnsi"/>
          <w:sz w:val="28"/>
          <w:szCs w:val="28"/>
        </w:rPr>
        <w:t xml:space="preserve"> But it is Christ who is the first who is professing his eternal fidelity to her!</w:t>
      </w:r>
      <w:r w:rsidR="00C9132A">
        <w:rPr>
          <w:rFonts w:cstheme="minorHAnsi"/>
          <w:sz w:val="28"/>
          <w:szCs w:val="28"/>
        </w:rPr>
        <w:t xml:space="preserve"> Most would just consider </w:t>
      </w:r>
      <w:r w:rsidR="00036904">
        <w:rPr>
          <w:rFonts w:cstheme="minorHAnsi"/>
          <w:sz w:val="28"/>
          <w:szCs w:val="28"/>
        </w:rPr>
        <w:t xml:space="preserve">chastity </w:t>
      </w:r>
      <w:r w:rsidR="00C9132A">
        <w:rPr>
          <w:rFonts w:cstheme="minorHAnsi"/>
          <w:sz w:val="28"/>
          <w:szCs w:val="28"/>
        </w:rPr>
        <w:t xml:space="preserve">as “not getting married”. You know, actually, this is the most beautiful of the three vows. </w:t>
      </w:r>
      <w:r w:rsidR="00BA17AE">
        <w:rPr>
          <w:rFonts w:cstheme="minorHAnsi"/>
          <w:sz w:val="28"/>
          <w:szCs w:val="28"/>
        </w:rPr>
        <w:t xml:space="preserve">It is not about </w:t>
      </w:r>
      <w:r w:rsidR="00D26B9E">
        <w:rPr>
          <w:rFonts w:cstheme="minorHAnsi"/>
          <w:sz w:val="28"/>
          <w:szCs w:val="28"/>
        </w:rPr>
        <w:t xml:space="preserve">renouncing marriage, but to be married to the </w:t>
      </w:r>
      <w:r w:rsidR="001509F8">
        <w:rPr>
          <w:rFonts w:cstheme="minorHAnsi"/>
          <w:sz w:val="28"/>
          <w:szCs w:val="28"/>
        </w:rPr>
        <w:t xml:space="preserve">most faithful One, </w:t>
      </w:r>
      <w:r w:rsidR="00D26B9E">
        <w:rPr>
          <w:rFonts w:cstheme="minorHAnsi"/>
          <w:sz w:val="28"/>
          <w:szCs w:val="28"/>
        </w:rPr>
        <w:t xml:space="preserve">God Himself. I invite you all, </w:t>
      </w:r>
      <w:r w:rsidR="00F46FFD">
        <w:rPr>
          <w:rFonts w:cstheme="minorHAnsi"/>
          <w:sz w:val="28"/>
          <w:szCs w:val="28"/>
        </w:rPr>
        <w:t xml:space="preserve">later in the liturgy, </w:t>
      </w:r>
      <w:r w:rsidR="00D26B9E">
        <w:rPr>
          <w:rFonts w:cstheme="minorHAnsi"/>
          <w:sz w:val="28"/>
          <w:szCs w:val="28"/>
        </w:rPr>
        <w:t>when she reads the formula of consecration</w:t>
      </w:r>
      <w:r w:rsidR="00730260">
        <w:rPr>
          <w:rFonts w:cstheme="minorHAnsi"/>
          <w:sz w:val="28"/>
          <w:szCs w:val="28"/>
        </w:rPr>
        <w:t xml:space="preserve">, to pay attention to the </w:t>
      </w:r>
      <w:r w:rsidR="00F46FFD">
        <w:rPr>
          <w:rFonts w:cstheme="minorHAnsi"/>
          <w:sz w:val="28"/>
          <w:szCs w:val="28"/>
        </w:rPr>
        <w:t>w</w:t>
      </w:r>
      <w:r w:rsidR="00730260">
        <w:rPr>
          <w:rFonts w:cstheme="minorHAnsi"/>
          <w:sz w:val="28"/>
          <w:szCs w:val="28"/>
        </w:rPr>
        <w:t>ords. More than consecrating herself to a service, Monika is going to consecrate herself to Someone</w:t>
      </w:r>
      <w:r w:rsidR="00177952">
        <w:rPr>
          <w:rFonts w:cstheme="minorHAnsi"/>
          <w:sz w:val="28"/>
          <w:szCs w:val="28"/>
        </w:rPr>
        <w:t xml:space="preserve">, </w:t>
      </w:r>
      <w:r w:rsidR="000748DD">
        <w:rPr>
          <w:rFonts w:cstheme="minorHAnsi"/>
          <w:sz w:val="28"/>
          <w:szCs w:val="28"/>
        </w:rPr>
        <w:t xml:space="preserve">Persons, </w:t>
      </w:r>
      <w:r w:rsidR="00EC5262">
        <w:rPr>
          <w:rFonts w:cstheme="minorHAnsi"/>
          <w:sz w:val="28"/>
          <w:szCs w:val="28"/>
        </w:rPr>
        <w:t xml:space="preserve">to the Father, to Jesus, to the Holy Spirit, with the help of our Blessed Mother… </w:t>
      </w:r>
      <w:r w:rsidR="00177952">
        <w:rPr>
          <w:rFonts w:cstheme="minorHAnsi"/>
          <w:sz w:val="28"/>
          <w:szCs w:val="28"/>
        </w:rPr>
        <w:t xml:space="preserve">whose love is what empowers </w:t>
      </w:r>
      <w:r w:rsidR="00F16D70">
        <w:rPr>
          <w:rFonts w:cstheme="minorHAnsi"/>
          <w:sz w:val="28"/>
          <w:szCs w:val="28"/>
        </w:rPr>
        <w:t xml:space="preserve">her </w:t>
      </w:r>
      <w:r w:rsidR="008D34A3">
        <w:rPr>
          <w:rFonts w:cstheme="minorHAnsi"/>
          <w:sz w:val="28"/>
          <w:szCs w:val="28"/>
        </w:rPr>
        <w:t>to make this superhuman profession today</w:t>
      </w:r>
      <w:r w:rsidR="00BE20C9">
        <w:rPr>
          <w:rFonts w:cstheme="minorHAnsi"/>
          <w:sz w:val="28"/>
          <w:szCs w:val="28"/>
        </w:rPr>
        <w:t xml:space="preserve">. </w:t>
      </w:r>
      <w:r w:rsidR="00DC5298">
        <w:rPr>
          <w:rFonts w:cstheme="minorHAnsi"/>
          <w:sz w:val="28"/>
          <w:szCs w:val="28"/>
        </w:rPr>
        <w:t xml:space="preserve">I mean, to promise God that you will </w:t>
      </w:r>
      <w:r w:rsidR="0072428F">
        <w:rPr>
          <w:rFonts w:cstheme="minorHAnsi"/>
          <w:sz w:val="28"/>
          <w:szCs w:val="28"/>
        </w:rPr>
        <w:t xml:space="preserve">be steadfast until you are 50, 60, 70… </w:t>
      </w:r>
      <w:r w:rsidR="00BA3A8C">
        <w:rPr>
          <w:rFonts w:cstheme="minorHAnsi"/>
          <w:sz w:val="28"/>
          <w:szCs w:val="28"/>
        </w:rPr>
        <w:t xml:space="preserve">through ups and downs, happy moments and difficult moments, crisis moments… it’s a matter of </w:t>
      </w:r>
      <w:r w:rsidR="00C45425">
        <w:rPr>
          <w:rFonts w:cstheme="minorHAnsi"/>
          <w:sz w:val="28"/>
          <w:szCs w:val="28"/>
        </w:rPr>
        <w:t xml:space="preserve">asking the </w:t>
      </w:r>
      <w:r w:rsidR="00BA3A8C">
        <w:rPr>
          <w:rFonts w:cstheme="minorHAnsi"/>
          <w:sz w:val="28"/>
          <w:szCs w:val="28"/>
        </w:rPr>
        <w:t>grace</w:t>
      </w:r>
      <w:r w:rsidR="00910903">
        <w:rPr>
          <w:rFonts w:cstheme="minorHAnsi"/>
          <w:sz w:val="28"/>
          <w:szCs w:val="28"/>
        </w:rPr>
        <w:t>, dear</w:t>
      </w:r>
      <w:r w:rsidR="00260422">
        <w:rPr>
          <w:rFonts w:cstheme="minorHAnsi"/>
          <w:sz w:val="28"/>
          <w:szCs w:val="28"/>
        </w:rPr>
        <w:t xml:space="preserve"> sister</w:t>
      </w:r>
      <w:r w:rsidR="00910903">
        <w:rPr>
          <w:rFonts w:cstheme="minorHAnsi"/>
          <w:sz w:val="28"/>
          <w:szCs w:val="28"/>
        </w:rPr>
        <w:t>. And as you have said the other day, He is a living God</w:t>
      </w:r>
      <w:r w:rsidR="00A4668D">
        <w:rPr>
          <w:rFonts w:cstheme="minorHAnsi"/>
          <w:sz w:val="28"/>
          <w:szCs w:val="28"/>
        </w:rPr>
        <w:t xml:space="preserve"> who listens, and He will give it!</w:t>
      </w:r>
    </w:p>
    <w:p w14:paraId="7B77E791" w14:textId="41FBABB9" w:rsidR="00A4668D" w:rsidRDefault="00A4668D" w:rsidP="00A14CE0">
      <w:pPr>
        <w:spacing w:after="0" w:line="36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ab/>
      </w:r>
    </w:p>
    <w:p w14:paraId="2F370AE1" w14:textId="2A2B0683" w:rsidR="00A4668D" w:rsidRDefault="00A4668D" w:rsidP="00A14CE0">
      <w:pPr>
        <w:spacing w:after="0" w:line="36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Lastly, LOVE.</w:t>
      </w:r>
    </w:p>
    <w:p w14:paraId="2172F1DC" w14:textId="4F17F9AC" w:rsidR="00A4668D" w:rsidRDefault="00872AF9" w:rsidP="00A14CE0">
      <w:pPr>
        <w:spacing w:after="0" w:line="36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Because </w:t>
      </w:r>
      <w:r w:rsidR="003F1647">
        <w:rPr>
          <w:rFonts w:cstheme="minorHAnsi"/>
          <w:sz w:val="28"/>
          <w:szCs w:val="28"/>
        </w:rPr>
        <w:t xml:space="preserve">the charism is </w:t>
      </w:r>
      <w:r w:rsidR="00A46467">
        <w:rPr>
          <w:rFonts w:cstheme="minorHAnsi"/>
          <w:sz w:val="28"/>
          <w:szCs w:val="28"/>
        </w:rPr>
        <w:t>“</w:t>
      </w:r>
      <w:r w:rsidR="003F1647">
        <w:rPr>
          <w:rFonts w:cstheme="minorHAnsi"/>
          <w:sz w:val="28"/>
          <w:szCs w:val="28"/>
        </w:rPr>
        <w:t xml:space="preserve">a dream that </w:t>
      </w:r>
      <w:r>
        <w:rPr>
          <w:rFonts w:cstheme="minorHAnsi"/>
          <w:sz w:val="28"/>
          <w:szCs w:val="28"/>
        </w:rPr>
        <w:t xml:space="preserve">will need all the love you can give </w:t>
      </w:r>
      <w:r w:rsidR="003F1647">
        <w:rPr>
          <w:rFonts w:cstheme="minorHAnsi"/>
          <w:sz w:val="28"/>
          <w:szCs w:val="28"/>
        </w:rPr>
        <w:t xml:space="preserve">every day </w:t>
      </w:r>
      <w:r>
        <w:rPr>
          <w:rFonts w:cstheme="minorHAnsi"/>
          <w:sz w:val="28"/>
          <w:szCs w:val="28"/>
        </w:rPr>
        <w:t>of your life for as long as you live.</w:t>
      </w:r>
      <w:r w:rsidR="00A46467">
        <w:rPr>
          <w:rFonts w:cstheme="minorHAnsi"/>
          <w:sz w:val="28"/>
          <w:szCs w:val="28"/>
        </w:rPr>
        <w:t>”</w:t>
      </w:r>
      <w:r>
        <w:rPr>
          <w:rFonts w:cstheme="minorHAnsi"/>
          <w:sz w:val="28"/>
          <w:szCs w:val="28"/>
        </w:rPr>
        <w:t xml:space="preserve"> </w:t>
      </w:r>
      <w:r w:rsidR="00632838">
        <w:rPr>
          <w:rFonts w:cstheme="minorHAnsi"/>
          <w:sz w:val="28"/>
          <w:szCs w:val="28"/>
        </w:rPr>
        <w:t>This is a crazy community you are getting yourself into</w:t>
      </w:r>
      <w:r w:rsidR="007617CF">
        <w:rPr>
          <w:rFonts w:cstheme="minorHAnsi"/>
          <w:sz w:val="28"/>
          <w:szCs w:val="28"/>
        </w:rPr>
        <w:t>, and you know it</w:t>
      </w:r>
      <w:r w:rsidR="00632838">
        <w:rPr>
          <w:rFonts w:cstheme="minorHAnsi"/>
          <w:sz w:val="28"/>
          <w:szCs w:val="28"/>
        </w:rPr>
        <w:t xml:space="preserve">. </w:t>
      </w:r>
      <w:r w:rsidR="002A4879">
        <w:rPr>
          <w:rFonts w:cstheme="minorHAnsi"/>
          <w:sz w:val="28"/>
          <w:szCs w:val="28"/>
        </w:rPr>
        <w:t xml:space="preserve">This charism is so beautiful, its members so idealistic, but it is still new and so poor in many senses. </w:t>
      </w:r>
      <w:r w:rsidR="00632838">
        <w:rPr>
          <w:rFonts w:cstheme="minorHAnsi"/>
          <w:sz w:val="28"/>
          <w:szCs w:val="28"/>
        </w:rPr>
        <w:t xml:space="preserve">As Jaime said, it is the field in which you have found the treasure of your vocation, but </w:t>
      </w:r>
      <w:r w:rsidR="002328B5">
        <w:rPr>
          <w:rFonts w:cstheme="minorHAnsi"/>
          <w:sz w:val="28"/>
          <w:szCs w:val="28"/>
        </w:rPr>
        <w:t xml:space="preserve">in the words of </w:t>
      </w:r>
      <w:r w:rsidR="006C1FF6">
        <w:rPr>
          <w:rFonts w:cstheme="minorHAnsi"/>
          <w:sz w:val="28"/>
          <w:szCs w:val="28"/>
        </w:rPr>
        <w:t xml:space="preserve">Dietrich Bonhoeffer, </w:t>
      </w:r>
      <w:r w:rsidR="002328B5">
        <w:rPr>
          <w:rFonts w:cstheme="minorHAnsi"/>
          <w:sz w:val="28"/>
          <w:szCs w:val="28"/>
        </w:rPr>
        <w:t xml:space="preserve">it </w:t>
      </w:r>
      <w:r w:rsidR="00632838">
        <w:rPr>
          <w:rFonts w:cstheme="minorHAnsi"/>
          <w:sz w:val="28"/>
          <w:szCs w:val="28"/>
        </w:rPr>
        <w:t xml:space="preserve">will cost you </w:t>
      </w:r>
      <w:r w:rsidR="005B0958">
        <w:rPr>
          <w:rFonts w:cstheme="minorHAnsi"/>
          <w:sz w:val="28"/>
          <w:szCs w:val="28"/>
        </w:rPr>
        <w:t>your own life</w:t>
      </w:r>
      <w:r w:rsidR="004F5402">
        <w:rPr>
          <w:rFonts w:cstheme="minorHAnsi"/>
          <w:sz w:val="28"/>
          <w:szCs w:val="28"/>
        </w:rPr>
        <w:t xml:space="preserve">. Verbum Dei is something that will cost you </w:t>
      </w:r>
      <w:r w:rsidR="00DD2551">
        <w:rPr>
          <w:rFonts w:cstheme="minorHAnsi"/>
          <w:sz w:val="28"/>
          <w:szCs w:val="28"/>
        </w:rPr>
        <w:t xml:space="preserve">so much, everything. You will need so much love for this charism and its mission. </w:t>
      </w:r>
      <w:r w:rsidR="0055781E">
        <w:rPr>
          <w:rFonts w:cstheme="minorHAnsi"/>
          <w:sz w:val="28"/>
          <w:szCs w:val="28"/>
        </w:rPr>
        <w:t xml:space="preserve">Are you up to this challenge of a lifetime? </w:t>
      </w:r>
    </w:p>
    <w:p w14:paraId="3A123BFB" w14:textId="6F6F0934" w:rsidR="00922F60" w:rsidRDefault="00922F60" w:rsidP="00A14CE0">
      <w:pPr>
        <w:spacing w:after="0" w:line="36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  <w:t xml:space="preserve">Today, Monika will profess the vow of poverty in a way to belong to the Verbum Dei Missionary Fraternity. </w:t>
      </w:r>
      <w:r w:rsidR="0062405B">
        <w:rPr>
          <w:rFonts w:cstheme="minorHAnsi"/>
          <w:sz w:val="28"/>
          <w:szCs w:val="28"/>
        </w:rPr>
        <w:t>The Gospel p</w:t>
      </w:r>
      <w:r w:rsidR="00EA4666">
        <w:rPr>
          <w:rFonts w:cstheme="minorHAnsi"/>
          <w:sz w:val="28"/>
          <w:szCs w:val="28"/>
        </w:rPr>
        <w:t>overty is not about having nothing. It is about being generous enough to share everything</w:t>
      </w:r>
      <w:r w:rsidR="0062405B">
        <w:rPr>
          <w:rFonts w:cstheme="minorHAnsi"/>
          <w:sz w:val="28"/>
          <w:szCs w:val="28"/>
        </w:rPr>
        <w:t xml:space="preserve"> with those </w:t>
      </w:r>
      <w:r w:rsidR="00DF5396">
        <w:rPr>
          <w:rFonts w:cstheme="minorHAnsi"/>
          <w:sz w:val="28"/>
          <w:szCs w:val="28"/>
        </w:rPr>
        <w:t xml:space="preserve">given </w:t>
      </w:r>
      <w:r w:rsidR="00F6389D">
        <w:rPr>
          <w:rFonts w:cstheme="minorHAnsi"/>
          <w:sz w:val="28"/>
          <w:szCs w:val="28"/>
        </w:rPr>
        <w:t xml:space="preserve">you </w:t>
      </w:r>
      <w:r w:rsidR="00DF5396">
        <w:rPr>
          <w:rFonts w:cstheme="minorHAnsi"/>
          <w:sz w:val="28"/>
          <w:szCs w:val="28"/>
        </w:rPr>
        <w:t>by God</w:t>
      </w:r>
      <w:r w:rsidR="000202D6">
        <w:rPr>
          <w:rFonts w:cstheme="minorHAnsi"/>
          <w:sz w:val="28"/>
          <w:szCs w:val="28"/>
        </w:rPr>
        <w:t xml:space="preserve">, relying on God’s </w:t>
      </w:r>
      <w:r w:rsidR="00E760DA">
        <w:rPr>
          <w:rFonts w:cstheme="minorHAnsi"/>
          <w:sz w:val="28"/>
          <w:szCs w:val="28"/>
        </w:rPr>
        <w:t xml:space="preserve">gradual </w:t>
      </w:r>
      <w:r w:rsidR="00582DAF">
        <w:rPr>
          <w:rFonts w:cstheme="minorHAnsi"/>
          <w:sz w:val="28"/>
          <w:szCs w:val="28"/>
        </w:rPr>
        <w:t>work</w:t>
      </w:r>
      <w:r w:rsidR="00344BCA">
        <w:rPr>
          <w:rFonts w:cstheme="minorHAnsi"/>
          <w:sz w:val="28"/>
          <w:szCs w:val="28"/>
        </w:rPr>
        <w:t>ing</w:t>
      </w:r>
      <w:r w:rsidR="00582DAF">
        <w:rPr>
          <w:rFonts w:cstheme="minorHAnsi"/>
          <w:sz w:val="28"/>
          <w:szCs w:val="28"/>
        </w:rPr>
        <w:t xml:space="preserve"> in your life</w:t>
      </w:r>
      <w:r w:rsidR="00EA4666">
        <w:rPr>
          <w:rFonts w:cstheme="minorHAnsi"/>
          <w:sz w:val="28"/>
          <w:szCs w:val="28"/>
        </w:rPr>
        <w:t xml:space="preserve">! </w:t>
      </w:r>
      <w:r w:rsidR="00344BCA">
        <w:rPr>
          <w:rFonts w:cstheme="minorHAnsi"/>
          <w:sz w:val="28"/>
          <w:szCs w:val="28"/>
        </w:rPr>
        <w:t>A</w:t>
      </w:r>
      <w:r w:rsidR="0079437E">
        <w:rPr>
          <w:rFonts w:cstheme="minorHAnsi"/>
          <w:sz w:val="28"/>
          <w:szCs w:val="28"/>
        </w:rPr>
        <w:t>s they say, poverty has its consequences</w:t>
      </w:r>
      <w:r w:rsidR="005421EC">
        <w:rPr>
          <w:rFonts w:cstheme="minorHAnsi"/>
          <w:sz w:val="28"/>
          <w:szCs w:val="28"/>
        </w:rPr>
        <w:t>:</w:t>
      </w:r>
      <w:r w:rsidR="0079437E">
        <w:rPr>
          <w:rFonts w:cstheme="minorHAnsi"/>
          <w:sz w:val="28"/>
          <w:szCs w:val="28"/>
        </w:rPr>
        <w:t xml:space="preserve"> on our life, on our efficiency,</w:t>
      </w:r>
      <w:r w:rsidR="00954BBD">
        <w:rPr>
          <w:rFonts w:cstheme="minorHAnsi"/>
          <w:sz w:val="28"/>
          <w:szCs w:val="28"/>
        </w:rPr>
        <w:t xml:space="preserve"> our expectations, and</w:t>
      </w:r>
      <w:r w:rsidR="0079437E">
        <w:rPr>
          <w:rFonts w:cstheme="minorHAnsi"/>
          <w:sz w:val="28"/>
          <w:szCs w:val="28"/>
        </w:rPr>
        <w:t xml:space="preserve"> on our </w:t>
      </w:r>
      <w:r w:rsidR="006D11FF">
        <w:rPr>
          <w:rFonts w:cstheme="minorHAnsi"/>
          <w:sz w:val="28"/>
          <w:szCs w:val="28"/>
        </w:rPr>
        <w:t xml:space="preserve">personal realization. Verbum Dei is poor. The spouse you are committing to today is a poor Jesus. </w:t>
      </w:r>
      <w:r w:rsidR="007D2D5F">
        <w:rPr>
          <w:rFonts w:cstheme="minorHAnsi"/>
          <w:sz w:val="28"/>
          <w:szCs w:val="28"/>
        </w:rPr>
        <w:t xml:space="preserve">It is like marrying a poor man and uniting your destiny to his own poverty. </w:t>
      </w:r>
      <w:r w:rsidR="00CE454C">
        <w:rPr>
          <w:rFonts w:cstheme="minorHAnsi"/>
          <w:sz w:val="28"/>
          <w:szCs w:val="28"/>
        </w:rPr>
        <w:t>And t</w:t>
      </w:r>
      <w:r w:rsidR="00C409AA">
        <w:rPr>
          <w:rFonts w:cstheme="minorHAnsi"/>
          <w:sz w:val="28"/>
          <w:szCs w:val="28"/>
        </w:rPr>
        <w:t>he only reason one can have to marry a poor person is love</w:t>
      </w:r>
      <w:r w:rsidR="00F91483">
        <w:rPr>
          <w:rFonts w:cstheme="minorHAnsi"/>
          <w:sz w:val="28"/>
          <w:szCs w:val="28"/>
        </w:rPr>
        <w:t>, which precisely,</w:t>
      </w:r>
      <w:r w:rsidR="00C409AA">
        <w:rPr>
          <w:rFonts w:cstheme="minorHAnsi"/>
          <w:sz w:val="28"/>
          <w:szCs w:val="28"/>
        </w:rPr>
        <w:t xml:space="preserve"> </w:t>
      </w:r>
      <w:r w:rsidR="00E27C72">
        <w:rPr>
          <w:rFonts w:cstheme="minorHAnsi"/>
          <w:sz w:val="28"/>
          <w:szCs w:val="28"/>
        </w:rPr>
        <w:t xml:space="preserve">is </w:t>
      </w:r>
      <w:r w:rsidR="00F91483">
        <w:rPr>
          <w:rFonts w:cstheme="minorHAnsi"/>
          <w:sz w:val="28"/>
          <w:szCs w:val="28"/>
        </w:rPr>
        <w:t xml:space="preserve">Christ’s </w:t>
      </w:r>
      <w:r w:rsidR="00E27C72">
        <w:rPr>
          <w:rFonts w:cstheme="minorHAnsi"/>
          <w:sz w:val="28"/>
          <w:szCs w:val="28"/>
        </w:rPr>
        <w:t xml:space="preserve">riches! </w:t>
      </w:r>
      <w:r w:rsidR="00EA5BC9">
        <w:rPr>
          <w:rFonts w:cstheme="minorHAnsi"/>
          <w:sz w:val="28"/>
          <w:szCs w:val="28"/>
        </w:rPr>
        <w:t>But d</w:t>
      </w:r>
      <w:r w:rsidR="00524F31">
        <w:rPr>
          <w:rFonts w:cstheme="minorHAnsi"/>
          <w:sz w:val="28"/>
          <w:szCs w:val="28"/>
        </w:rPr>
        <w:t xml:space="preserve">o not be afraid of the poverty of Jesus. </w:t>
      </w:r>
      <w:r w:rsidR="000E1246">
        <w:rPr>
          <w:rFonts w:cstheme="minorHAnsi"/>
          <w:sz w:val="28"/>
          <w:szCs w:val="28"/>
        </w:rPr>
        <w:t>His poverty is a mystery of true love and t</w:t>
      </w:r>
      <w:r w:rsidR="006621AA">
        <w:rPr>
          <w:rFonts w:cstheme="minorHAnsi"/>
          <w:sz w:val="28"/>
          <w:szCs w:val="28"/>
        </w:rPr>
        <w:t xml:space="preserve">here is no need even to </w:t>
      </w:r>
      <w:r w:rsidR="000E1246">
        <w:rPr>
          <w:rFonts w:cstheme="minorHAnsi"/>
          <w:sz w:val="28"/>
          <w:szCs w:val="28"/>
        </w:rPr>
        <w:t xml:space="preserve">try to </w:t>
      </w:r>
      <w:r w:rsidR="006621AA">
        <w:rPr>
          <w:rFonts w:cstheme="minorHAnsi"/>
          <w:sz w:val="28"/>
          <w:szCs w:val="28"/>
        </w:rPr>
        <w:t xml:space="preserve">understand it. Just try to </w:t>
      </w:r>
      <w:r w:rsidR="00C4616B">
        <w:rPr>
          <w:rFonts w:cstheme="minorHAnsi"/>
          <w:sz w:val="28"/>
          <w:szCs w:val="28"/>
        </w:rPr>
        <w:t xml:space="preserve">put </w:t>
      </w:r>
      <w:r w:rsidR="006621AA">
        <w:rPr>
          <w:rFonts w:cstheme="minorHAnsi"/>
          <w:sz w:val="28"/>
          <w:szCs w:val="28"/>
        </w:rPr>
        <w:t xml:space="preserve">love in the midst of the community’s poverty (that you already know by now) </w:t>
      </w:r>
      <w:r w:rsidR="002D37E3">
        <w:rPr>
          <w:rFonts w:cstheme="minorHAnsi"/>
          <w:sz w:val="28"/>
          <w:szCs w:val="28"/>
        </w:rPr>
        <w:t xml:space="preserve">and in your own </w:t>
      </w:r>
      <w:r w:rsidR="009E6B47">
        <w:rPr>
          <w:rFonts w:cstheme="minorHAnsi"/>
          <w:sz w:val="28"/>
          <w:szCs w:val="28"/>
        </w:rPr>
        <w:t xml:space="preserve">personal </w:t>
      </w:r>
      <w:r w:rsidR="002D37E3">
        <w:rPr>
          <w:rFonts w:cstheme="minorHAnsi"/>
          <w:sz w:val="28"/>
          <w:szCs w:val="28"/>
        </w:rPr>
        <w:t>poverty</w:t>
      </w:r>
      <w:r w:rsidR="003D11F6">
        <w:rPr>
          <w:rFonts w:cstheme="minorHAnsi"/>
          <w:sz w:val="28"/>
          <w:szCs w:val="28"/>
        </w:rPr>
        <w:t xml:space="preserve"> too</w:t>
      </w:r>
      <w:r w:rsidR="009E6B47">
        <w:rPr>
          <w:rFonts w:cstheme="minorHAnsi"/>
          <w:sz w:val="28"/>
          <w:szCs w:val="28"/>
        </w:rPr>
        <w:t xml:space="preserve">, and you will see that it is the most enriching experience and </w:t>
      </w:r>
      <w:r w:rsidR="00266A38">
        <w:rPr>
          <w:rFonts w:cstheme="minorHAnsi"/>
          <w:sz w:val="28"/>
          <w:szCs w:val="28"/>
        </w:rPr>
        <w:t xml:space="preserve">overwhelming </w:t>
      </w:r>
      <w:r w:rsidR="009E6B47">
        <w:rPr>
          <w:rFonts w:cstheme="minorHAnsi"/>
          <w:sz w:val="28"/>
          <w:szCs w:val="28"/>
        </w:rPr>
        <w:t xml:space="preserve">reward </w:t>
      </w:r>
      <w:r w:rsidR="00645ECF">
        <w:rPr>
          <w:rFonts w:cstheme="minorHAnsi"/>
          <w:sz w:val="28"/>
          <w:szCs w:val="28"/>
        </w:rPr>
        <w:t xml:space="preserve">of what </w:t>
      </w:r>
      <w:r w:rsidR="00122C05">
        <w:rPr>
          <w:rFonts w:cstheme="minorHAnsi"/>
          <w:sz w:val="28"/>
          <w:szCs w:val="28"/>
        </w:rPr>
        <w:t xml:space="preserve">love </w:t>
      </w:r>
      <w:r w:rsidR="000C45FC">
        <w:rPr>
          <w:rFonts w:cstheme="minorHAnsi"/>
          <w:sz w:val="28"/>
          <w:szCs w:val="28"/>
        </w:rPr>
        <w:t xml:space="preserve">deeply </w:t>
      </w:r>
      <w:r w:rsidR="00645ECF">
        <w:rPr>
          <w:rFonts w:cstheme="minorHAnsi"/>
          <w:sz w:val="28"/>
          <w:szCs w:val="28"/>
        </w:rPr>
        <w:t xml:space="preserve">means </w:t>
      </w:r>
      <w:r w:rsidR="00FA6A69">
        <w:rPr>
          <w:rFonts w:cstheme="minorHAnsi"/>
          <w:sz w:val="28"/>
          <w:szCs w:val="28"/>
        </w:rPr>
        <w:t xml:space="preserve">for your life </w:t>
      </w:r>
      <w:r w:rsidR="00D57390">
        <w:rPr>
          <w:rFonts w:cstheme="minorHAnsi"/>
          <w:sz w:val="28"/>
          <w:szCs w:val="28"/>
        </w:rPr>
        <w:t xml:space="preserve">with others </w:t>
      </w:r>
      <w:r w:rsidR="001E4B2A">
        <w:rPr>
          <w:rFonts w:cstheme="minorHAnsi"/>
          <w:sz w:val="28"/>
          <w:szCs w:val="28"/>
        </w:rPr>
        <w:t>and what really matters in your own preaching of the Gospel</w:t>
      </w:r>
      <w:r w:rsidR="002D37E3">
        <w:rPr>
          <w:rFonts w:cstheme="minorHAnsi"/>
          <w:sz w:val="28"/>
          <w:szCs w:val="28"/>
        </w:rPr>
        <w:t xml:space="preserve">. </w:t>
      </w:r>
    </w:p>
    <w:p w14:paraId="22F75651" w14:textId="329C1018" w:rsidR="00C4332D" w:rsidRPr="000415A2" w:rsidRDefault="00C4332D" w:rsidP="00A14CE0">
      <w:pPr>
        <w:spacing w:after="0" w:line="36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  <w:t xml:space="preserve">So! </w:t>
      </w:r>
      <w:r w:rsidRPr="00DE6083">
        <w:rPr>
          <w:rFonts w:cstheme="minorHAnsi"/>
          <w:b/>
          <w:bCs/>
          <w:sz w:val="28"/>
          <w:szCs w:val="28"/>
        </w:rPr>
        <w:t>Courage</w:t>
      </w:r>
      <w:r w:rsidR="00A23A48">
        <w:rPr>
          <w:rFonts w:cstheme="minorHAnsi"/>
          <w:sz w:val="28"/>
          <w:szCs w:val="28"/>
        </w:rPr>
        <w:t xml:space="preserve"> for a missionary consecration</w:t>
      </w:r>
      <w:r>
        <w:rPr>
          <w:rFonts w:cstheme="minorHAnsi"/>
          <w:sz w:val="28"/>
          <w:szCs w:val="28"/>
        </w:rPr>
        <w:t xml:space="preserve">, </w:t>
      </w:r>
      <w:r w:rsidRPr="00DE6083">
        <w:rPr>
          <w:rFonts w:cstheme="minorHAnsi"/>
          <w:b/>
          <w:bCs/>
          <w:sz w:val="28"/>
          <w:szCs w:val="28"/>
        </w:rPr>
        <w:t>grace</w:t>
      </w:r>
      <w:r>
        <w:rPr>
          <w:rFonts w:cstheme="minorHAnsi"/>
          <w:sz w:val="28"/>
          <w:szCs w:val="28"/>
        </w:rPr>
        <w:t xml:space="preserve"> </w:t>
      </w:r>
      <w:r w:rsidR="00A23A48">
        <w:rPr>
          <w:rFonts w:cstheme="minorHAnsi"/>
          <w:sz w:val="28"/>
          <w:szCs w:val="28"/>
        </w:rPr>
        <w:t xml:space="preserve">to </w:t>
      </w:r>
      <w:r w:rsidR="002A19D5">
        <w:rPr>
          <w:rFonts w:cstheme="minorHAnsi"/>
          <w:sz w:val="28"/>
          <w:szCs w:val="28"/>
        </w:rPr>
        <w:t xml:space="preserve">be faithful </w:t>
      </w:r>
      <w:r w:rsidR="00A23A48">
        <w:rPr>
          <w:rFonts w:cstheme="minorHAnsi"/>
          <w:sz w:val="28"/>
          <w:szCs w:val="28"/>
        </w:rPr>
        <w:t xml:space="preserve">to the end </w:t>
      </w:r>
      <w:r>
        <w:rPr>
          <w:rFonts w:cstheme="minorHAnsi"/>
          <w:sz w:val="28"/>
          <w:szCs w:val="28"/>
        </w:rPr>
        <w:t xml:space="preserve">and </w:t>
      </w:r>
      <w:r w:rsidRPr="00DE6083">
        <w:rPr>
          <w:rFonts w:cstheme="minorHAnsi"/>
          <w:b/>
          <w:bCs/>
          <w:sz w:val="28"/>
          <w:szCs w:val="28"/>
        </w:rPr>
        <w:t>love</w:t>
      </w:r>
      <w:r w:rsidR="00A23A48">
        <w:rPr>
          <w:rFonts w:cstheme="minorHAnsi"/>
          <w:sz w:val="28"/>
          <w:szCs w:val="28"/>
        </w:rPr>
        <w:t xml:space="preserve"> to suffer the gift of the charism</w:t>
      </w:r>
      <w:r>
        <w:rPr>
          <w:rFonts w:cstheme="minorHAnsi"/>
          <w:sz w:val="28"/>
          <w:szCs w:val="28"/>
        </w:rPr>
        <w:t xml:space="preserve">. As we proceed </w:t>
      </w:r>
      <w:r w:rsidR="00D8321B">
        <w:rPr>
          <w:rFonts w:cstheme="minorHAnsi"/>
          <w:sz w:val="28"/>
          <w:szCs w:val="28"/>
        </w:rPr>
        <w:t xml:space="preserve">to the perpetual profession of Monika to a life of generous poverty, </w:t>
      </w:r>
      <w:r w:rsidR="00935BFC">
        <w:rPr>
          <w:rFonts w:cstheme="minorHAnsi"/>
          <w:sz w:val="28"/>
          <w:szCs w:val="28"/>
        </w:rPr>
        <w:t xml:space="preserve">of lifelong </w:t>
      </w:r>
      <w:r w:rsidR="00D8321B">
        <w:rPr>
          <w:rFonts w:cstheme="minorHAnsi"/>
          <w:sz w:val="28"/>
          <w:szCs w:val="28"/>
        </w:rPr>
        <w:t xml:space="preserve">chastity and </w:t>
      </w:r>
      <w:r w:rsidR="004315CB">
        <w:rPr>
          <w:rFonts w:cstheme="minorHAnsi"/>
          <w:sz w:val="28"/>
          <w:szCs w:val="28"/>
        </w:rPr>
        <w:t xml:space="preserve">of a </w:t>
      </w:r>
      <w:r w:rsidR="00935BFC">
        <w:rPr>
          <w:rFonts w:cstheme="minorHAnsi"/>
          <w:sz w:val="28"/>
          <w:szCs w:val="28"/>
        </w:rPr>
        <w:t xml:space="preserve">missionary </w:t>
      </w:r>
      <w:r w:rsidR="00D8321B">
        <w:rPr>
          <w:rFonts w:cstheme="minorHAnsi"/>
          <w:sz w:val="28"/>
          <w:szCs w:val="28"/>
        </w:rPr>
        <w:t>obedience</w:t>
      </w:r>
      <w:r w:rsidR="00935BFC">
        <w:rPr>
          <w:rFonts w:cstheme="minorHAnsi"/>
          <w:sz w:val="28"/>
          <w:szCs w:val="28"/>
        </w:rPr>
        <w:t xml:space="preserve">, </w:t>
      </w:r>
      <w:r w:rsidR="00DE6083">
        <w:rPr>
          <w:rFonts w:cstheme="minorHAnsi"/>
          <w:sz w:val="28"/>
          <w:szCs w:val="28"/>
        </w:rPr>
        <w:t>let us pray for th</w:t>
      </w:r>
      <w:r w:rsidR="008B6D28">
        <w:rPr>
          <w:rFonts w:cstheme="minorHAnsi"/>
          <w:sz w:val="28"/>
          <w:szCs w:val="28"/>
        </w:rPr>
        <w:t xml:space="preserve">ese three fruits to accompany her </w:t>
      </w:r>
      <w:r w:rsidR="00FA1660">
        <w:rPr>
          <w:rFonts w:cstheme="minorHAnsi"/>
          <w:sz w:val="28"/>
          <w:szCs w:val="28"/>
        </w:rPr>
        <w:t xml:space="preserve">always </w:t>
      </w:r>
      <w:r w:rsidR="008B6D28">
        <w:rPr>
          <w:rFonts w:cstheme="minorHAnsi"/>
          <w:sz w:val="28"/>
          <w:szCs w:val="28"/>
        </w:rPr>
        <w:t xml:space="preserve">in the missionary </w:t>
      </w:r>
      <w:r w:rsidR="00FA1660">
        <w:rPr>
          <w:rFonts w:cstheme="minorHAnsi"/>
          <w:sz w:val="28"/>
          <w:szCs w:val="28"/>
        </w:rPr>
        <w:t xml:space="preserve">calling </w:t>
      </w:r>
      <w:r w:rsidR="00A626F2">
        <w:rPr>
          <w:rFonts w:cstheme="minorHAnsi"/>
          <w:sz w:val="28"/>
          <w:szCs w:val="28"/>
        </w:rPr>
        <w:t xml:space="preserve">to </w:t>
      </w:r>
      <w:r w:rsidR="008B6D28">
        <w:rPr>
          <w:rFonts w:cstheme="minorHAnsi"/>
          <w:sz w:val="28"/>
          <w:szCs w:val="28"/>
        </w:rPr>
        <w:t>follow Jesus</w:t>
      </w:r>
      <w:r w:rsidR="00563A94">
        <w:rPr>
          <w:rFonts w:cstheme="minorHAnsi"/>
          <w:sz w:val="28"/>
          <w:szCs w:val="28"/>
        </w:rPr>
        <w:t xml:space="preserve">, who is real and alive </w:t>
      </w:r>
      <w:r w:rsidR="003224CC">
        <w:rPr>
          <w:rFonts w:cstheme="minorHAnsi"/>
          <w:sz w:val="28"/>
          <w:szCs w:val="28"/>
        </w:rPr>
        <w:t>today.</w:t>
      </w:r>
    </w:p>
    <w:sectPr w:rsidR="00C4332D" w:rsidRPr="000415A2" w:rsidSect="00BB61CC">
      <w:headerReference w:type="default" r:id="rId6"/>
      <w:pgSz w:w="11900" w:h="16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5F3E5" w14:textId="77777777" w:rsidR="00294321" w:rsidRDefault="00294321" w:rsidP="00E42D46">
      <w:pPr>
        <w:spacing w:after="0" w:line="240" w:lineRule="auto"/>
      </w:pPr>
      <w:r>
        <w:separator/>
      </w:r>
    </w:p>
  </w:endnote>
  <w:endnote w:type="continuationSeparator" w:id="0">
    <w:p w14:paraId="59910F2B" w14:textId="77777777" w:rsidR="00294321" w:rsidRDefault="00294321" w:rsidP="00E42D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5D957" w14:textId="77777777" w:rsidR="00294321" w:rsidRDefault="00294321" w:rsidP="00E42D46">
      <w:pPr>
        <w:spacing w:after="0" w:line="240" w:lineRule="auto"/>
      </w:pPr>
      <w:r>
        <w:separator/>
      </w:r>
    </w:p>
  </w:footnote>
  <w:footnote w:type="continuationSeparator" w:id="0">
    <w:p w14:paraId="561498A3" w14:textId="77777777" w:rsidR="00294321" w:rsidRDefault="00294321" w:rsidP="00E42D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984073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58519A5" w14:textId="3F92649F" w:rsidR="00E42D46" w:rsidRDefault="00E42D4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9690EA" w14:textId="77777777" w:rsidR="00E42D46" w:rsidRDefault="00E42D4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zsLA0tDA2NzEzMjBV0lEKTi0uzszPAykwrAUAZgxq6iwAAAA="/>
  </w:docVars>
  <w:rsids>
    <w:rsidRoot w:val="00FA3891"/>
    <w:rsid w:val="00000BD3"/>
    <w:rsid w:val="00005CCC"/>
    <w:rsid w:val="00013CBD"/>
    <w:rsid w:val="000202D6"/>
    <w:rsid w:val="0002106E"/>
    <w:rsid w:val="00033D6B"/>
    <w:rsid w:val="00036904"/>
    <w:rsid w:val="000415A2"/>
    <w:rsid w:val="000417C0"/>
    <w:rsid w:val="000441FF"/>
    <w:rsid w:val="00055876"/>
    <w:rsid w:val="000748DD"/>
    <w:rsid w:val="000778E5"/>
    <w:rsid w:val="00086CF3"/>
    <w:rsid w:val="000A5510"/>
    <w:rsid w:val="000A5D41"/>
    <w:rsid w:val="000B1456"/>
    <w:rsid w:val="000B3067"/>
    <w:rsid w:val="000B6727"/>
    <w:rsid w:val="000C45FC"/>
    <w:rsid w:val="000D2C7D"/>
    <w:rsid w:val="000D5170"/>
    <w:rsid w:val="000D6011"/>
    <w:rsid w:val="000D7842"/>
    <w:rsid w:val="000E1246"/>
    <w:rsid w:val="000E5CE2"/>
    <w:rsid w:val="000F217A"/>
    <w:rsid w:val="000F296C"/>
    <w:rsid w:val="0010348B"/>
    <w:rsid w:val="00104354"/>
    <w:rsid w:val="00104CB1"/>
    <w:rsid w:val="001154A2"/>
    <w:rsid w:val="00122C05"/>
    <w:rsid w:val="00131CEB"/>
    <w:rsid w:val="00132876"/>
    <w:rsid w:val="001338C3"/>
    <w:rsid w:val="00141D53"/>
    <w:rsid w:val="0014243A"/>
    <w:rsid w:val="00143E88"/>
    <w:rsid w:val="00145A53"/>
    <w:rsid w:val="001509F8"/>
    <w:rsid w:val="00163C06"/>
    <w:rsid w:val="00170970"/>
    <w:rsid w:val="00177952"/>
    <w:rsid w:val="00190DB8"/>
    <w:rsid w:val="00191A01"/>
    <w:rsid w:val="00197627"/>
    <w:rsid w:val="001A1020"/>
    <w:rsid w:val="001B0879"/>
    <w:rsid w:val="001B2388"/>
    <w:rsid w:val="001C4808"/>
    <w:rsid w:val="001C50C8"/>
    <w:rsid w:val="001D03D6"/>
    <w:rsid w:val="001D3602"/>
    <w:rsid w:val="001D46AB"/>
    <w:rsid w:val="001E4B2A"/>
    <w:rsid w:val="001F3D2E"/>
    <w:rsid w:val="00206249"/>
    <w:rsid w:val="00211C09"/>
    <w:rsid w:val="0021732B"/>
    <w:rsid w:val="00226FA7"/>
    <w:rsid w:val="00231C02"/>
    <w:rsid w:val="002328B5"/>
    <w:rsid w:val="002342E5"/>
    <w:rsid w:val="00245AC6"/>
    <w:rsid w:val="00246720"/>
    <w:rsid w:val="002470A7"/>
    <w:rsid w:val="00250F17"/>
    <w:rsid w:val="00254542"/>
    <w:rsid w:val="00255A84"/>
    <w:rsid w:val="00255BA4"/>
    <w:rsid w:val="00260422"/>
    <w:rsid w:val="00263683"/>
    <w:rsid w:val="00264F92"/>
    <w:rsid w:val="00266A38"/>
    <w:rsid w:val="00271FC0"/>
    <w:rsid w:val="00273A95"/>
    <w:rsid w:val="002812E7"/>
    <w:rsid w:val="00281C7F"/>
    <w:rsid w:val="0028348E"/>
    <w:rsid w:val="00294321"/>
    <w:rsid w:val="002A19D5"/>
    <w:rsid w:val="002A4879"/>
    <w:rsid w:val="002A52EF"/>
    <w:rsid w:val="002A7798"/>
    <w:rsid w:val="002B5C2B"/>
    <w:rsid w:val="002B6176"/>
    <w:rsid w:val="002C3ADC"/>
    <w:rsid w:val="002C65B9"/>
    <w:rsid w:val="002D1F9B"/>
    <w:rsid w:val="002D3212"/>
    <w:rsid w:val="002D37E3"/>
    <w:rsid w:val="002D59A8"/>
    <w:rsid w:val="002F541E"/>
    <w:rsid w:val="002F6C17"/>
    <w:rsid w:val="003067C8"/>
    <w:rsid w:val="0030681F"/>
    <w:rsid w:val="00307CA8"/>
    <w:rsid w:val="003105AE"/>
    <w:rsid w:val="003130F7"/>
    <w:rsid w:val="0031727E"/>
    <w:rsid w:val="003224CC"/>
    <w:rsid w:val="00326BA8"/>
    <w:rsid w:val="0033564E"/>
    <w:rsid w:val="00336DA8"/>
    <w:rsid w:val="00344041"/>
    <w:rsid w:val="00344BCA"/>
    <w:rsid w:val="00352DBE"/>
    <w:rsid w:val="00353DEB"/>
    <w:rsid w:val="00361F28"/>
    <w:rsid w:val="00372A60"/>
    <w:rsid w:val="00373954"/>
    <w:rsid w:val="00375516"/>
    <w:rsid w:val="00375AEA"/>
    <w:rsid w:val="00394CE2"/>
    <w:rsid w:val="00397112"/>
    <w:rsid w:val="003A12B6"/>
    <w:rsid w:val="003A2305"/>
    <w:rsid w:val="003B3894"/>
    <w:rsid w:val="003B4373"/>
    <w:rsid w:val="003B6399"/>
    <w:rsid w:val="003C17F8"/>
    <w:rsid w:val="003D11F6"/>
    <w:rsid w:val="003D1AA6"/>
    <w:rsid w:val="003D1E0F"/>
    <w:rsid w:val="003D36D6"/>
    <w:rsid w:val="003D71A3"/>
    <w:rsid w:val="003D7EA3"/>
    <w:rsid w:val="003E5CBF"/>
    <w:rsid w:val="003F1647"/>
    <w:rsid w:val="003F2DBB"/>
    <w:rsid w:val="003F549C"/>
    <w:rsid w:val="003F6C8F"/>
    <w:rsid w:val="0040036C"/>
    <w:rsid w:val="00402F1E"/>
    <w:rsid w:val="004034EC"/>
    <w:rsid w:val="0040468C"/>
    <w:rsid w:val="004046CA"/>
    <w:rsid w:val="00404A45"/>
    <w:rsid w:val="00407228"/>
    <w:rsid w:val="00413A47"/>
    <w:rsid w:val="00417270"/>
    <w:rsid w:val="00421515"/>
    <w:rsid w:val="00424BBD"/>
    <w:rsid w:val="004263AA"/>
    <w:rsid w:val="0042697F"/>
    <w:rsid w:val="004315CB"/>
    <w:rsid w:val="004353A3"/>
    <w:rsid w:val="004433EF"/>
    <w:rsid w:val="004477B4"/>
    <w:rsid w:val="004555F3"/>
    <w:rsid w:val="00464E11"/>
    <w:rsid w:val="00470755"/>
    <w:rsid w:val="00474ABD"/>
    <w:rsid w:val="004762D6"/>
    <w:rsid w:val="00485DD7"/>
    <w:rsid w:val="00495F79"/>
    <w:rsid w:val="004A2305"/>
    <w:rsid w:val="004A4920"/>
    <w:rsid w:val="004A6D90"/>
    <w:rsid w:val="004C59A2"/>
    <w:rsid w:val="004C6040"/>
    <w:rsid w:val="004D4FE1"/>
    <w:rsid w:val="004E3B4F"/>
    <w:rsid w:val="004E3D07"/>
    <w:rsid w:val="004E5D45"/>
    <w:rsid w:val="004F096E"/>
    <w:rsid w:val="004F1849"/>
    <w:rsid w:val="004F5402"/>
    <w:rsid w:val="004F75AB"/>
    <w:rsid w:val="00500641"/>
    <w:rsid w:val="0050290D"/>
    <w:rsid w:val="00503DF2"/>
    <w:rsid w:val="00517981"/>
    <w:rsid w:val="00524F31"/>
    <w:rsid w:val="005269F4"/>
    <w:rsid w:val="005421EC"/>
    <w:rsid w:val="0055781E"/>
    <w:rsid w:val="00563A94"/>
    <w:rsid w:val="00563E20"/>
    <w:rsid w:val="00564165"/>
    <w:rsid w:val="00582DAF"/>
    <w:rsid w:val="00586FBE"/>
    <w:rsid w:val="00595A1A"/>
    <w:rsid w:val="005A06E5"/>
    <w:rsid w:val="005A6CF4"/>
    <w:rsid w:val="005B0958"/>
    <w:rsid w:val="005B3DDB"/>
    <w:rsid w:val="005B47C0"/>
    <w:rsid w:val="005C023D"/>
    <w:rsid w:val="005C207F"/>
    <w:rsid w:val="005C6EE3"/>
    <w:rsid w:val="005C71CF"/>
    <w:rsid w:val="005C7266"/>
    <w:rsid w:val="005C7489"/>
    <w:rsid w:val="005D740C"/>
    <w:rsid w:val="005E605E"/>
    <w:rsid w:val="005F4559"/>
    <w:rsid w:val="005F590A"/>
    <w:rsid w:val="006038C2"/>
    <w:rsid w:val="006115A1"/>
    <w:rsid w:val="0062405B"/>
    <w:rsid w:val="0062527C"/>
    <w:rsid w:val="0062580C"/>
    <w:rsid w:val="00627601"/>
    <w:rsid w:val="00632838"/>
    <w:rsid w:val="00645ECF"/>
    <w:rsid w:val="00646CD0"/>
    <w:rsid w:val="00653BAC"/>
    <w:rsid w:val="006621AA"/>
    <w:rsid w:val="0066714A"/>
    <w:rsid w:val="006753C9"/>
    <w:rsid w:val="00677013"/>
    <w:rsid w:val="0068057D"/>
    <w:rsid w:val="006912BA"/>
    <w:rsid w:val="00695678"/>
    <w:rsid w:val="006A371C"/>
    <w:rsid w:val="006B142C"/>
    <w:rsid w:val="006C14E7"/>
    <w:rsid w:val="006C1FF6"/>
    <w:rsid w:val="006C24D9"/>
    <w:rsid w:val="006D11FF"/>
    <w:rsid w:val="006D3AE6"/>
    <w:rsid w:val="006E0DC3"/>
    <w:rsid w:val="006E2C4A"/>
    <w:rsid w:val="006E3E66"/>
    <w:rsid w:val="006E46B0"/>
    <w:rsid w:val="007055E5"/>
    <w:rsid w:val="0071139E"/>
    <w:rsid w:val="00711C25"/>
    <w:rsid w:val="00711FEE"/>
    <w:rsid w:val="00712043"/>
    <w:rsid w:val="0071447F"/>
    <w:rsid w:val="007144A0"/>
    <w:rsid w:val="00714F75"/>
    <w:rsid w:val="0072428F"/>
    <w:rsid w:val="00725244"/>
    <w:rsid w:val="00730260"/>
    <w:rsid w:val="00743B71"/>
    <w:rsid w:val="00746412"/>
    <w:rsid w:val="00752CBD"/>
    <w:rsid w:val="007551AA"/>
    <w:rsid w:val="007617CF"/>
    <w:rsid w:val="007639B4"/>
    <w:rsid w:val="00781F18"/>
    <w:rsid w:val="00781FDE"/>
    <w:rsid w:val="0078356E"/>
    <w:rsid w:val="0079437E"/>
    <w:rsid w:val="00794843"/>
    <w:rsid w:val="007A4FD0"/>
    <w:rsid w:val="007A4FFC"/>
    <w:rsid w:val="007B0242"/>
    <w:rsid w:val="007B1090"/>
    <w:rsid w:val="007B5A43"/>
    <w:rsid w:val="007C1D1E"/>
    <w:rsid w:val="007C2C16"/>
    <w:rsid w:val="007C5886"/>
    <w:rsid w:val="007C7EED"/>
    <w:rsid w:val="007D03D0"/>
    <w:rsid w:val="007D2D5F"/>
    <w:rsid w:val="007D3EC3"/>
    <w:rsid w:val="007E657E"/>
    <w:rsid w:val="00802712"/>
    <w:rsid w:val="00816249"/>
    <w:rsid w:val="008210DD"/>
    <w:rsid w:val="00827D57"/>
    <w:rsid w:val="00834B1C"/>
    <w:rsid w:val="00837120"/>
    <w:rsid w:val="00845051"/>
    <w:rsid w:val="00846254"/>
    <w:rsid w:val="00846DE0"/>
    <w:rsid w:val="00853B75"/>
    <w:rsid w:val="00854651"/>
    <w:rsid w:val="008548FA"/>
    <w:rsid w:val="008551C7"/>
    <w:rsid w:val="00872AF9"/>
    <w:rsid w:val="0087358D"/>
    <w:rsid w:val="00873719"/>
    <w:rsid w:val="00875A3B"/>
    <w:rsid w:val="00877735"/>
    <w:rsid w:val="00882985"/>
    <w:rsid w:val="00885DCD"/>
    <w:rsid w:val="0088778B"/>
    <w:rsid w:val="00894208"/>
    <w:rsid w:val="008A1A53"/>
    <w:rsid w:val="008A4F7B"/>
    <w:rsid w:val="008A622C"/>
    <w:rsid w:val="008B6D28"/>
    <w:rsid w:val="008B7F06"/>
    <w:rsid w:val="008C0374"/>
    <w:rsid w:val="008C26D5"/>
    <w:rsid w:val="008C2C5E"/>
    <w:rsid w:val="008D257E"/>
    <w:rsid w:val="008D34A3"/>
    <w:rsid w:val="008D584E"/>
    <w:rsid w:val="008D71E5"/>
    <w:rsid w:val="008E1020"/>
    <w:rsid w:val="008E4004"/>
    <w:rsid w:val="008F585B"/>
    <w:rsid w:val="008F5D3F"/>
    <w:rsid w:val="009056EF"/>
    <w:rsid w:val="009107CB"/>
    <w:rsid w:val="00910903"/>
    <w:rsid w:val="00920E62"/>
    <w:rsid w:val="00922F60"/>
    <w:rsid w:val="00931FB5"/>
    <w:rsid w:val="00935BFC"/>
    <w:rsid w:val="00942ED1"/>
    <w:rsid w:val="00944080"/>
    <w:rsid w:val="00950EF3"/>
    <w:rsid w:val="00954BBD"/>
    <w:rsid w:val="00962748"/>
    <w:rsid w:val="00972168"/>
    <w:rsid w:val="00974BC5"/>
    <w:rsid w:val="00982A09"/>
    <w:rsid w:val="009833A3"/>
    <w:rsid w:val="00984E84"/>
    <w:rsid w:val="00992E8B"/>
    <w:rsid w:val="0099506C"/>
    <w:rsid w:val="009A0F7A"/>
    <w:rsid w:val="009A29DC"/>
    <w:rsid w:val="009A56B1"/>
    <w:rsid w:val="009A7D3B"/>
    <w:rsid w:val="009B0463"/>
    <w:rsid w:val="009B579B"/>
    <w:rsid w:val="009B6297"/>
    <w:rsid w:val="009C0D88"/>
    <w:rsid w:val="009C49EC"/>
    <w:rsid w:val="009C4DE7"/>
    <w:rsid w:val="009D7582"/>
    <w:rsid w:val="009E6B47"/>
    <w:rsid w:val="00A029D4"/>
    <w:rsid w:val="00A064D5"/>
    <w:rsid w:val="00A11F75"/>
    <w:rsid w:val="00A14CE0"/>
    <w:rsid w:val="00A23A48"/>
    <w:rsid w:val="00A24CE0"/>
    <w:rsid w:val="00A27878"/>
    <w:rsid w:val="00A351B0"/>
    <w:rsid w:val="00A35296"/>
    <w:rsid w:val="00A35DDF"/>
    <w:rsid w:val="00A403C8"/>
    <w:rsid w:val="00A403EF"/>
    <w:rsid w:val="00A46467"/>
    <w:rsid w:val="00A4668D"/>
    <w:rsid w:val="00A51BBC"/>
    <w:rsid w:val="00A553CF"/>
    <w:rsid w:val="00A626F2"/>
    <w:rsid w:val="00A63032"/>
    <w:rsid w:val="00A638C9"/>
    <w:rsid w:val="00A64BD2"/>
    <w:rsid w:val="00A64DB7"/>
    <w:rsid w:val="00A71E3D"/>
    <w:rsid w:val="00A73AB6"/>
    <w:rsid w:val="00A804EE"/>
    <w:rsid w:val="00A85C61"/>
    <w:rsid w:val="00A90033"/>
    <w:rsid w:val="00A96697"/>
    <w:rsid w:val="00AA3DB4"/>
    <w:rsid w:val="00AA5246"/>
    <w:rsid w:val="00AA5DD5"/>
    <w:rsid w:val="00AB1C10"/>
    <w:rsid w:val="00AB2F8A"/>
    <w:rsid w:val="00AC36C0"/>
    <w:rsid w:val="00AD6B9E"/>
    <w:rsid w:val="00AE6157"/>
    <w:rsid w:val="00AF68D5"/>
    <w:rsid w:val="00B02E12"/>
    <w:rsid w:val="00B11023"/>
    <w:rsid w:val="00B167D5"/>
    <w:rsid w:val="00B22291"/>
    <w:rsid w:val="00B256A3"/>
    <w:rsid w:val="00B3273C"/>
    <w:rsid w:val="00B36782"/>
    <w:rsid w:val="00B43124"/>
    <w:rsid w:val="00B573FB"/>
    <w:rsid w:val="00B76687"/>
    <w:rsid w:val="00B851D6"/>
    <w:rsid w:val="00B87E39"/>
    <w:rsid w:val="00B967C5"/>
    <w:rsid w:val="00BA17AE"/>
    <w:rsid w:val="00BA3A8C"/>
    <w:rsid w:val="00BA5A88"/>
    <w:rsid w:val="00BB3C23"/>
    <w:rsid w:val="00BB61CC"/>
    <w:rsid w:val="00BC2598"/>
    <w:rsid w:val="00BC44F3"/>
    <w:rsid w:val="00BE20C9"/>
    <w:rsid w:val="00BE655F"/>
    <w:rsid w:val="00BE7FEA"/>
    <w:rsid w:val="00BF36DC"/>
    <w:rsid w:val="00BF6ACD"/>
    <w:rsid w:val="00BF739F"/>
    <w:rsid w:val="00C0393E"/>
    <w:rsid w:val="00C03AFB"/>
    <w:rsid w:val="00C12F5C"/>
    <w:rsid w:val="00C175BF"/>
    <w:rsid w:val="00C26F11"/>
    <w:rsid w:val="00C409AA"/>
    <w:rsid w:val="00C4332D"/>
    <w:rsid w:val="00C45425"/>
    <w:rsid w:val="00C4616B"/>
    <w:rsid w:val="00C52924"/>
    <w:rsid w:val="00C555F0"/>
    <w:rsid w:val="00C70DA3"/>
    <w:rsid w:val="00C73CDF"/>
    <w:rsid w:val="00C77861"/>
    <w:rsid w:val="00C77C6B"/>
    <w:rsid w:val="00C800AB"/>
    <w:rsid w:val="00C82956"/>
    <w:rsid w:val="00C84888"/>
    <w:rsid w:val="00C84C1A"/>
    <w:rsid w:val="00C9132A"/>
    <w:rsid w:val="00C930E0"/>
    <w:rsid w:val="00C9654C"/>
    <w:rsid w:val="00C9701F"/>
    <w:rsid w:val="00CB5531"/>
    <w:rsid w:val="00CB55E6"/>
    <w:rsid w:val="00CD0BDA"/>
    <w:rsid w:val="00CE073B"/>
    <w:rsid w:val="00CE0FED"/>
    <w:rsid w:val="00CE3863"/>
    <w:rsid w:val="00CE454C"/>
    <w:rsid w:val="00CE4EFC"/>
    <w:rsid w:val="00CE7B88"/>
    <w:rsid w:val="00CF3C91"/>
    <w:rsid w:val="00D01185"/>
    <w:rsid w:val="00D13052"/>
    <w:rsid w:val="00D222DE"/>
    <w:rsid w:val="00D26B9E"/>
    <w:rsid w:val="00D31672"/>
    <w:rsid w:val="00D318E9"/>
    <w:rsid w:val="00D32F5A"/>
    <w:rsid w:val="00D363FC"/>
    <w:rsid w:val="00D3736F"/>
    <w:rsid w:val="00D41910"/>
    <w:rsid w:val="00D5125D"/>
    <w:rsid w:val="00D5242C"/>
    <w:rsid w:val="00D57390"/>
    <w:rsid w:val="00D629A0"/>
    <w:rsid w:val="00D640DF"/>
    <w:rsid w:val="00D67A6C"/>
    <w:rsid w:val="00D8321B"/>
    <w:rsid w:val="00D866B0"/>
    <w:rsid w:val="00D875E4"/>
    <w:rsid w:val="00D92EA7"/>
    <w:rsid w:val="00D93943"/>
    <w:rsid w:val="00D96599"/>
    <w:rsid w:val="00DA1097"/>
    <w:rsid w:val="00DB3A45"/>
    <w:rsid w:val="00DB5002"/>
    <w:rsid w:val="00DC5298"/>
    <w:rsid w:val="00DD2551"/>
    <w:rsid w:val="00DE0089"/>
    <w:rsid w:val="00DE3F07"/>
    <w:rsid w:val="00DE5266"/>
    <w:rsid w:val="00DE6083"/>
    <w:rsid w:val="00DF099F"/>
    <w:rsid w:val="00DF09C5"/>
    <w:rsid w:val="00DF5396"/>
    <w:rsid w:val="00DF69EF"/>
    <w:rsid w:val="00E01098"/>
    <w:rsid w:val="00E04E99"/>
    <w:rsid w:val="00E07FAF"/>
    <w:rsid w:val="00E2118A"/>
    <w:rsid w:val="00E254C7"/>
    <w:rsid w:val="00E27C72"/>
    <w:rsid w:val="00E30F57"/>
    <w:rsid w:val="00E42D46"/>
    <w:rsid w:val="00E43604"/>
    <w:rsid w:val="00E439C1"/>
    <w:rsid w:val="00E70D41"/>
    <w:rsid w:val="00E74FB2"/>
    <w:rsid w:val="00E760DA"/>
    <w:rsid w:val="00E8446D"/>
    <w:rsid w:val="00E942B7"/>
    <w:rsid w:val="00EA4666"/>
    <w:rsid w:val="00EA5BC9"/>
    <w:rsid w:val="00EB13EA"/>
    <w:rsid w:val="00EB55A3"/>
    <w:rsid w:val="00EB5EEC"/>
    <w:rsid w:val="00EC22AD"/>
    <w:rsid w:val="00EC5262"/>
    <w:rsid w:val="00EC630C"/>
    <w:rsid w:val="00EC7B8D"/>
    <w:rsid w:val="00ED0A96"/>
    <w:rsid w:val="00EE424C"/>
    <w:rsid w:val="00EF1394"/>
    <w:rsid w:val="00EF6DC9"/>
    <w:rsid w:val="00F037A2"/>
    <w:rsid w:val="00F04597"/>
    <w:rsid w:val="00F15D2A"/>
    <w:rsid w:val="00F16D70"/>
    <w:rsid w:val="00F177BF"/>
    <w:rsid w:val="00F2233B"/>
    <w:rsid w:val="00F245EF"/>
    <w:rsid w:val="00F24A43"/>
    <w:rsid w:val="00F4289A"/>
    <w:rsid w:val="00F437AC"/>
    <w:rsid w:val="00F46FFD"/>
    <w:rsid w:val="00F53BF6"/>
    <w:rsid w:val="00F5511C"/>
    <w:rsid w:val="00F5545D"/>
    <w:rsid w:val="00F6292E"/>
    <w:rsid w:val="00F631A2"/>
    <w:rsid w:val="00F6389D"/>
    <w:rsid w:val="00F708F9"/>
    <w:rsid w:val="00F740B9"/>
    <w:rsid w:val="00F82CB2"/>
    <w:rsid w:val="00F847F2"/>
    <w:rsid w:val="00F878E1"/>
    <w:rsid w:val="00F91483"/>
    <w:rsid w:val="00F94581"/>
    <w:rsid w:val="00F947A6"/>
    <w:rsid w:val="00FA1660"/>
    <w:rsid w:val="00FA1AE3"/>
    <w:rsid w:val="00FA3891"/>
    <w:rsid w:val="00FA6A69"/>
    <w:rsid w:val="00FC1612"/>
    <w:rsid w:val="00FC3FBD"/>
    <w:rsid w:val="00FC6D8F"/>
    <w:rsid w:val="00FC7971"/>
    <w:rsid w:val="00FD3559"/>
    <w:rsid w:val="00FE18E3"/>
    <w:rsid w:val="00FE2ED7"/>
    <w:rsid w:val="00FF0327"/>
    <w:rsid w:val="00FF0EF9"/>
    <w:rsid w:val="00FF7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7C68D"/>
  <w15:docId w15:val="{AAF33DB9-0672-4D41-9524-65F2F9CA7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PH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2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2D46"/>
  </w:style>
  <w:style w:type="paragraph" w:styleId="Footer">
    <w:name w:val="footer"/>
    <w:basedOn w:val="Normal"/>
    <w:link w:val="FooterChar"/>
    <w:uiPriority w:val="99"/>
    <w:unhideWhenUsed/>
    <w:rsid w:val="00E42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2D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1</Words>
  <Characters>491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ache POI</dc:creator>
  <cp:lastModifiedBy>Sandra Seow</cp:lastModifiedBy>
  <cp:revision>2</cp:revision>
  <dcterms:created xsi:type="dcterms:W3CDTF">2023-10-24T08:15:00Z</dcterms:created>
  <dcterms:modified xsi:type="dcterms:W3CDTF">2023-10-24T08:15:00Z</dcterms:modified>
</cp:coreProperties>
</file>